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บริหารศูนย์วิจัยเทคโนโลยีสิ่งอำนวยความสะดวกและเครื่องมือแพทย์ครั้งที่</w:t>
      </w:r>
      <w:r>
        <w:t xml:space="preserve"> </w:t>
      </w:r>
      <w:r>
        <w:t xml:space="preserve">3/2563</w:t>
      </w:r>
    </w:p>
    <w:p>
      <w:pPr>
        <w:pStyle w:val="Date"/>
      </w:pPr>
      <w:r>
        <w:t xml:space="preserve">วันพฤหัสบดีที่</w:t>
      </w:r>
      <w:r>
        <w:t xml:space="preserve"> </w:t>
      </w:r>
      <w:r>
        <w:t xml:space="preserve">25</w:t>
      </w:r>
      <w:r>
        <w:t xml:space="preserve"> </w:t>
      </w:r>
      <w:r>
        <w:t xml:space="preserve">มิถุนายน</w:t>
      </w:r>
      <w:r>
        <w:t xml:space="preserve"> </w:t>
      </w:r>
      <w:r>
        <w:t xml:space="preserve">2563</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วันทนีย์) สวัสดีค่ะ กำลังนับองค์ประชุมทอยู่ค่ะ</w:t>
      </w:r>
    </w:p>
    <w:p>
      <w:pPr>
        <w:pStyle w:val="BodyText"/>
      </w:pPr>
      <w:r>
        <w:t xml:space="preserve">(ประธาน) เข้าใจว่า… กำลังเดินมาที่ห้องประชุมนะครับ</w:t>
      </w:r>
    </w:p>
    <w:p>
      <w:pPr>
        <w:pStyle w:val="BodyText"/>
      </w:pPr>
      <w:r>
        <w:t xml:space="preserve">(อาจารย์ วันทนีย์) ค่ะ นะคะ ก็จะมีประธานนะคะ ดร.ณรงค์ค่ะ</w:t>
      </w:r>
    </w:p>
    <w:p>
      <w:pPr>
        <w:pStyle w:val="BodyText"/>
      </w:pPr>
      <w:r>
        <w:t xml:space="preserve">(ประธาน) ครับ ดร.ชัยลาประชุมนะคะ คุณหมอบรรจงค่ะ</w:t>
      </w:r>
    </w:p>
    <w:p>
      <w:pPr>
        <w:pStyle w:val="BodyText"/>
      </w:pPr>
      <w:r>
        <w:t xml:space="preserve">(ผู้เข้าร่วมประชุมชาย) ครับ สวัสดีครับ</w:t>
      </w:r>
    </w:p>
    <w:p>
      <w:pPr>
        <w:pStyle w:val="BodyText"/>
      </w:pPr>
      <w:r>
        <w:t xml:space="preserve">(อาจารย์ วันทนีย์) สวัสดีค่ะคุณหมอ อาจารย์วิริยะกำลังเข้ามานะคะ ค่ะ ดร.ตองนะคะ แทน ผสว. เห็นเข้ามาแล้วนะคะ อยู่นะคะ</w:t>
      </w:r>
    </w:p>
    <w:p>
      <w:pPr>
        <w:pStyle w:val="BodyText"/>
      </w:pPr>
      <w:r>
        <w:t xml:space="preserve">(ผู้เข้าร่วมประชุมหญิง) ค่ะ สวัสดีค่ะ</w:t>
      </w:r>
    </w:p>
    <w:p>
      <w:pPr>
        <w:pStyle w:val="BodyText"/>
      </w:pPr>
      <w:r>
        <w:t xml:space="preserve">(อาจารย์ วันทนีย์) คุณศรีทิพย์แทน ผสจ. ค่ะ</w:t>
      </w:r>
    </w:p>
    <w:p>
      <w:pPr>
        <w:pStyle w:val="BodyText"/>
      </w:pPr>
      <w:r>
        <w:t xml:space="preserve">(ผู้เข้าร่วมประชุมหญิง) ค่ะ ศรีทิพย์ค่ะ ดร.ฉิ๋มค่ะ ดร.ฉิน เมื่อกี้บอกกำลังเดินมานะคะ ค่ะ วันทนีย์นะคะ คุณรุ่งทิพย์ค่ะ คุณหมอลัดดาค่ะ</w:t>
      </w:r>
    </w:p>
    <w:p>
      <w:pPr>
        <w:pStyle w:val="BodyText"/>
      </w:pPr>
      <w:r>
        <w:t xml:space="preserve">(ผู้เข้าร่วมประชุมหญิง) สวัสดีค่ะมาอยู่ที่ประชุมแล้วค่ะ</w:t>
      </w:r>
    </w:p>
    <w:p>
      <w:pPr>
        <w:pStyle w:val="BodyText"/>
      </w:pPr>
      <w:r>
        <w:t xml:space="preserve">(อาจารย์วันทนีย์) ค่ะ เรียบร้อยค่ะ</w:t>
      </w:r>
    </w:p>
    <w:p>
      <w:pPr>
        <w:pStyle w:val="BodyText"/>
      </w:pPr>
      <w:r>
        <w:t xml:space="preserve">(ประธาน) ครับ ขอบพระคุณครับ ผมมีเรื่องแจ้งเพื่อทราบนะครับ เพื่อไปรายงานผลของสวทช. ต่อสภาผู้แทนนะครับ ผมจะอยู่ได้ถึงประมาณ 10 โมงนะครับ แล้วจะมอบให้ผู้อำนวยการ NANOTEC นะครับ ดร.ฉิน ที่จะเข้ามานะครับเป็นประธานต่อเนื่องนะครับ ขออนุญาตลาที่ประชุมไว้ก่อนนะครับ เชิญฝ่ายเลขาฯ ต่อเลยครับ</w:t>
      </w:r>
    </w:p>
    <w:p>
      <w:pPr>
        <w:pStyle w:val="BodyText"/>
      </w:pPr>
      <w:r>
        <w:t xml:space="preserve">(อาจารย์ วันทนีย์) รายงานการประชุมนะคะได้ส่งเวียนกรรมการทุกท่านแล้วนะคะ ไม่ทราบว่ามีท่านใดที่จะขอแก้ไขเพิ่มเติมไหมคะ ทางท่านประธาน…</w:t>
      </w:r>
    </w:p>
    <w:p>
      <w:pPr>
        <w:pStyle w:val="BodyText"/>
      </w:pPr>
      <w:r>
        <w:t xml:space="preserve">(ประธาน) ถ้ายังไม่มี ขออนุญาตรายงานประชุมเลยนะครับ แก้ไขแจ้งฝ่ายเลขาฯ เพิ่มเติมได้เลยนะครับ</w:t>
      </w:r>
    </w:p>
    <w:p>
      <w:pPr>
        <w:pStyle w:val="BodyText"/>
      </w:pPr>
      <w:r>
        <w:t xml:space="preserve">(อาจารย์วันทนีย์) ค่ะ ต่อไปนะคะ</w:t>
      </w:r>
    </w:p>
    <w:p>
      <w:pPr>
        <w:pStyle w:val="BodyText"/>
      </w:pPr>
      <w:r>
        <w:t xml:space="preserve">(ประธาน) สืบเนื่องครับ</w:t>
      </w:r>
    </w:p>
    <w:p>
      <w:pPr>
        <w:pStyle w:val="BodyText"/>
      </w:pPr>
      <w:r>
        <w:t xml:space="preserve">(อาจารย์ วันทนีย์) วาระสืบเนื่องค่ะ ก็มีการที่ขอหารือเมื่อเมื่อการประชุมครั้งที่ผ่านมาก็แจ้งให้ทราบนะคะ เรื่องของการขยายผลวิจัยเครื่องเอกซเรย์ดิจิทัลนะคะ ก็ครั้งที่แล้วนะคะมีการนำโครงการเข้ามาเพื่อจะขอขยายผลนะคะ แต่มติที่ประชุม ให้ทีมวิจัยนำไปขยายผลงานเครื่องวิจัยเอ็กซเรย์ต่อศูนย์บริหารจัดการเทคโนโลยี เพื่อขอการสนับสนุนต่อ DITMC นะคะ ในการนี้นักวิจัยนะคะ ได้เข้าไปหารือเบื้องต้นเพื่อจะเข้าไปขอรับการสนับสนุนต่อ ที่ประชุมของทาง DITMC นะคะ ที่จะมีการประชุมกันเมื่อ 1 กรหฎาคม ค่ะ จึงเรียนมาเพื่อทราบนะคะ</w:t>
      </w:r>
    </w:p>
    <w:p>
      <w:pPr>
        <w:pStyle w:val="BodyText"/>
      </w:pPr>
      <w:r>
        <w:t xml:space="preserve">(ประธาน) ขออนุญาตที่ประชุมรับทราบนะครับ และถ้ามีผลขับเคลื่อนว่าอย่างไร ก็เรียนที่ประชุมทราบด้วยนะครับ ต่อไปเป็นวาระที่ 4 นะคะ ที่ 4 เป็นวาระเพื่อพิจารณานะคะ มีโครงการต่อเนื่องทั้งหมดนะคะ 7 โครงการนะคะ ก็จะขออนุญาตรายงานของแต่ละโครงการนะคะ โครงการ ต. 1 โครงการ ต. 1 เป็นโครงการศีรษะ มูลนิธิเทคโนโลยีสารสนเทศในพระราชดำริ มหาวิทยาลัยเชียงใหม่นะคะ หัวหน้าโครงการ คือ วัตถุประสงค์ของโครงการนี้ ก็คือเพื่อเฉลิมพระเกียรติ พระเทพรัตนฯ กุมารีนะคะ ข้อที่ 2 คือ เพื่อพัฒนาเครื่อข่ายความร่วมมือเรื่องการรักษาศูนย์แก้ไขความพิการบนใบหน้าและกะโหลกศีรษะนะคะ มูลนิธิเทคโนโลยีสารสนเทศและศูนย์สมเด็จพระเทพรัตนจุฬาลงกรณ์สภากาชาดไทย แล้วก็มูลนิธิเทคโนโลยีสารสนเทราชสุดา สยามบรมราชกุมารีนะคะ วัถตุประสงค์ที่ 3. ก็คือนำเอาผลงานของ สวทช. ไปขยายผลผู้ป่วยปากแหว่งเพดานโหว่ ข้อ 4 ก็คือ เพื่อให้ผู้ป่วยยากไร้ และกะโหลกศีรษะ และครอบครัวมีคุณภาพชีวิตที่ดีขึ้น ข้อ 5 ก็คือพัฒนาองค์ความรู้ในการรักษาผู้ป่วยพิการ6. ก็คือเพื่อพัฒนาเครือข่ายการรักษาพยาบาลในโรงพยาบาลเครือข่ายพื้นที่ 8 จังหวัด ตอนบนนะคะ แล้วก็สร้างวิศวกรด้านวิศวกรรมชีวการแพทย์เพื่อทำงานร่วมกับแพทย์และบุคลากรนะคะ โครงการนี้นะคะ ค่ะ ขอหน้าต่อไปนะคะ ผลการดำเนินงานของโครงการนี้นะคะ ก็จะดูจาก ผลขณะนี้ เป็นผล 12 เดือนนะคะ เรื่องของการผลิต MobiiScan เพื่อเป็นคุรุภัณฑ์ส่งมอบให้มหาวิทยาลัยเชียงใหม่ ขณะนี้อยู่ในการประกอบโครงสร้าง และปัจจุบันอยู่ในขั้นตอนการทดสอบการใช้งานนะคะ มีความคืบหน้า 80 เปอร์เซ็นต์ คาดว่าจะแล้วเสร็จเดือนมิถุนายน เพื่อส่งมอบนะคะ ต่อไปเป็นเรื่องของการพัฒนานวัตกรรมและการขยายผลเครื่องเอกซ์เรย์คอมพิวเตอร์ 3 มิติ แบบเคลื่อนย้ายได้ ใช้ในการวินิจฉัยห้องผ่าตัดนะคะ ให้ผู้ป่วยที่พิการทางใบหน้า เนื่องจากเรามีตัวเครื่องนี้อยู่ที่คณะทันตแพทย์นะคะ ก็ตอนนี้ก็ได้ไปใช้เครื่องโมบีสแกนที่คณะทันตแพทย์นะคะ ตอนนี้ทดสอบถ่ายภาพScan นะคะ ตั้งแต่ 1 มกราคมถึง 31 มีนาคมนะคะ ต่อไปเป็นเรื่องวัสดุทดแทนนะคะ เพื่อช่วยในการเติมกระดูกให้ผู้ป่วยนะคะ ตอนนี้ก็ได้จัดเตรียมวัสดุฝังในที่ผลิตทดแทนกระดูก อยู่ในช่วงการส่งข้อเสนอโครงการวิจัยในมนุษย์ ในขณะแพทยศาสตร์ ในมหาวิทยาลัยเชียงใหม่ เพื่อนำมาทดสอบในผู้ป่วยค่ะ เรื่องของแพลมฟอร์ม เพื่อที่จะขยายผลนะคะ 10 ราย แล้วก็ในช่วงแรกนะคะ ขณะนี้นี่ Patient แพลตฟอร์มให้สำหรับขยายผลนะคะ ก็ได้ใช้แล้วก็วัดและออกแบบโดยใช้โปรแกรมคอมพิวเตอร์สามารถสร้างจำลองแบบ 3 มิติได้ 4 ครั้งนะคะ เมื่อกี้ที่บอกวัดแล้วออกแบบทำได้ 17 ครั้งนะคะ ต่อไปเป็นเรื่องการสร้างความร่วมมือกับพันธมิตรก็สามารถประสานกับศูนย์ในด้านสถานที่ และการก่อสร้างของคณะแพทยศาสตร์ หน้าต่อไปนะคะ ผลการประเมินของเทคนิค ก้าวหน้าในการดำเนินโครงการและงบประมาณ Incash งวดที่ 1 1,090,000 บาทนะคะ ก็มีข้อคิดเห็นเพิ่มเติมเนื่องจากว่าพื้นที่ติดตั้วเครื่องโมบิสแกนที่ทางสวทช. จะเอาไปติดตั้งนี่ พื้นที่อยู่นะคะ ก็เนื่องจากว่าพื้นที่เดิมนี่ก็ทางมหาวิทยาลัยได้นำไปใช้ในเรื่องของโควิด ก็ได้หารือเรื่องเร่งให้มหาวิทยาลัยเชียงใหม่หาสถานที่ที่จะติดตั้งนะคะ ค่ะ งบประมาณนะคะ ก็ในขณะนี้ สัดส่วนการใช้งบประมาณจัดที่ Approve ไป ก็คือ 62 เปอร์เซ็นต์ แล้วจากที่เรา Release ไปก็คือ 81 เปอร์เซ็นต์นะคะ อันนี้ก็จะเรื่องที่เรียนมาเพื่อทราบค่ะ เพื่อพิจารณาอนุมัตินะคะ สิ่งที่จะขออนุมัติ ก็คือความก้าวหน้าโครงการครั้งที่ 2 แล้วก็สนับสนุนงบประมาณ In Cash ไม่เกิน 1,090,000 บาทค่ะ</w:t>
      </w:r>
    </w:p>
    <w:p>
      <w:pPr>
        <w:pStyle w:val="BodyText"/>
      </w:pPr>
      <w:r>
        <w:t xml:space="preserve">(ดร.ณรงค์) เรียนเชิญที่ประชุมครับ งานก็คืบหน้าไปนะครับ เป็นโครงงานที่จะเข้าใจว่ามีส่วนแรกอยู่ที่ทางมหาวิทยาลัยใช่ไหมครับ ที่โรงพยาบาลจุฬาฯ ใช่ไหมครับ</w:t>
      </w:r>
    </w:p>
    <w:p>
      <w:pPr>
        <w:pStyle w:val="BodyText"/>
      </w:pPr>
      <w:r>
        <w:t xml:space="preserve">(อาจารย์วันทนีย์) โครงการนี้ที่ไปช่วยที่ศูนย์สมเด็จพระเทพรัตนฯ ศูนย์แก้ไขบนใบหน้า แล้วอันนี้เป็นศูนย์ที่ 2 นะคะ ที่ตั้งขึ้นค่ะ</w:t>
      </w:r>
    </w:p>
    <w:p>
      <w:pPr>
        <w:pStyle w:val="BodyText"/>
      </w:pPr>
      <w:r>
        <w:t xml:space="preserve">(ประธาน) เชิญครับ ขอบคุณครับ ท่านกรรมการไม่มีข้อคิดเห็นเพิ่มเติมนะครับ ก็เห็นชอบตามองค์การงวดเงินงวดที่ 2 นะครับ ขอบพระคุณครับ เชิญต่อโครการถัดไปครับ</w:t>
      </w:r>
    </w:p>
    <w:p>
      <w:pPr>
        <w:pStyle w:val="BodyText"/>
      </w:pPr>
      <w:r>
        <w:t xml:space="preserve">(อาจารย์วันทนีย์) ค่ะ โครงการ ต. 2 เป็นโครงการพัฒนาแผ่นคอลลาเจนแผ่นกั้นคอลเจนเพื่อย่อยได้ให้กระดูกคืนสภาพนะคะ หัวหน้าโครงการก็จะเป็น ดร. กัญชลี ไม้งามนะคะ โครงการนี้เป็นขออนุมัติเป็นความก้าวหน้าครั้งที่ 1 นะคะ ซึ่งได้ดำเนินการไป 6 เดือน ตั้งเดือนมีนาคมนี้ นะคะ หน้าถัดไปค่ะ นะคะ โครงการนี้มีวัตถุประสงค์นะคะ ก็คือพัฒนาแผ่นกั้นคอลลาเจนที่สามารถย่อยสลายได้ เพื่อทำให้เกิดการสร้างกระดูกร่วมกับวัสดุปลูกถ่ายกระดูกที่ได้มาตรฐานพร้อมสำหรับการทดสอบทางคลินิก วัตถุประสงค์ที่ 2 คือพัฒนาฟองน้ำได้เพื่อช่วยในการห้ามเลือดและเป็นวัสดุทดแทนกระดูกที่ใช้ทางคลินิกที่ได้มาตรฐาน พร้อมทำการทดสอบระดับคลินิก 3. การใช้แผ่นกั้นคอลลาเจนในระดับสัตว์ทดลองและระดับคลินิกนะคะ ในปี 63 ก็จะเป็นเรื่องของสิทธิบัตร อนุสิทธิบัตรนะคะ 1 เรื่องนะคะ เป็นเรื่องของการเตรียมคอลลาเจนนะคะ อันนี้ก็จะเป็นผลงานนะคะ ในเรื่องผลการดำเนินขณะนี้นี่ ค่ะ การขยายกำลังการผลิต การสกัดคอลลาเจนจากอวัยวะนะคะ</w:t>
      </w:r>
    </w:p>
    <w:p>
      <w:pPr>
        <w:pStyle w:val="BodyText"/>
      </w:pPr>
      <w:r>
        <w:t xml:space="preserve">(ประธาน) ครับ ๆ เชิญอาจารย์วันทนีย์ต่อครับ</w:t>
      </w:r>
    </w:p>
    <w:p>
      <w:pPr>
        <w:pStyle w:val="BodyText"/>
      </w:pPr>
      <w:r>
        <w:t xml:space="preserve">(อาจารย์ วันทนีย์) ก็ขณะนี้นะคะ สภาวะที่เหมาะสมในการปรับสภาพในการแก้ไขในสารละลายโซเดียมไฮดรอกไซด์ ได้แก่ การเปลี่ยนสารละลายทุก 0.5 ชั่วโมง จำนวน 3 รอบสภาวะที่เหมาะสมในการคัดคอลลาเจนกรดอะซี ได้แก่การสะกัดของสาร เพราะไม่ก่อให้เกิดการตัดขาดของสายโซ่ มีความบริสุทธิ์ กว่า 90 เปอร์เซ็นต์ และให้ผลผลิตสูง สร้างเครื่องต้นแบบระดับโรงงานต้นแบบ ขยายกำลังการสกัดโปรตีนขึ้น 10 เท่า ไม่ส่งผลกระทบต่อความสามารถ ที่ไม่ใช่คอลลาเจนออกด้วยสารละลายโซเดียมไฮดรอกไซด์นะคะ แผนที่ 2 เป็นเรื่องการขึ้นรูปแผ่นคอลลาเจน การขึ้นรูปแผ่นคอลลาเจน ทำโดยการเทสารละลายคอลลาเจนใส่แม่พิมพ์ แล้วทำแบบแห้ง นะคะ พบว่า ขนาดรูพรุนขอขนาดฟอวจะเพิ่มขึ้น เมื่อการลดอุณหภูมิตโดยใช้การลดอุณหภูมิของคอลลาเจนที่อุณหภูมิ -80 องศาเซลเซียส ในการขึ้นรูปแผ่นฟองน้ำคอลลาเจนนะคะ แล้วก็ได้มีการศึกษาการทำปฏิกริยาเชื่อมขวาง โดยการฉายรังสียูวีพบว่าการเติมน้ำตาลกลูโคสตั้งแต่ 25 มิลลิโมลาขึ้นไป ส่งผลให้เกิดการหดตัวของแผ่นคอลลาเจน โดยเลือกใช้ความเข้มข้นของกลูโคส 0.5 มิลลิเมตร ในการเชื่อมขวาง อยู่ระหว่างการศึกษารวบรวมข้อมูลเพื่อจดสิทธิบัตรค่ะ ในเรื่องของการเตรียมแผ่นกั้นคอลลาเจน แผ่นคอมโพซิสระหว่างคอลลาเจนกับแคลเซียมฟอสเฟตเซรามิกที่มีความหนาประมาณ 0.4 มิลลิเมตร โดยการนำแผ่นฟองน้ำคอลลาเจนมาผ่านเครื่องบดผสม 2 ลูกกลิ้งนะคะ อย่างไรก็ตาม เครื่องผสม 2 ลูกกลิ้งที่ใช้งานในปัจจุบันยังไม่เหมาะกับการใช้งานในการผลิตเครื่องมือแพทย์ จึงต้องสร้างขึ้นมาโดยงานวิจัยสนับสนุนเพื่อให้ง่ายต่อการทำความสะอาดของแผ่นคอลลาเจนที่ผลิตได้นะคะ ก็เป็นไปตามแผนเรื่องของการทดสอบความเป็นพิษต่อเซลล์นะคะ ก็แผนคอลเจนที่เตรียมไว้ได้ ไม่มีความเป็นพิษต่อเซลล์ได้ทดสอบแล้วนะคะ เรื่องของการวิเคราะห์ทางชีวภาพของตามาตรฐาน ISO 10993 ก็เป็นการวิเคราะห์ทางชีวภาพตามมาตรฐาน ISO 10993 นะคะ แล้วส่งตัวอย่างไปยังต่างประเทศเพื่อทำการทดสอบต่อไปเป็นเรื่องการทดสอบในระดับสัตว์ทดลองนะคะ การศึกษาระยะเวลาของการสลายตัวของแผ่นคอลลาเจนที่มีฝังบนกระดูกกะโหลกศีรษะในหนูแรตนะคะ การสร้างของฟองน้ำคอลลาเจนในสัตว์ทดลองและการทดสอบความสามารถในการเหนี่ยวนำการหายของแผลของฟองน้ำคอลลาเจนในดับสัตว์ทดลอง ได้รับใบอนุญาตใช้สัตว์นะคะ จากคณะกรรมการกำกับดูแลการดำเนินงานต่อสัตว์เพื่องานทางวิทยาศาสตร์ ของศูนย์จุฬาลงกรณ์และได้ดำเนินการจัดจ้างคณะสัตวแพทย์มหาวิทยาลัย ให้ดำเนินการศึกษา ระยะเวลาของการสลายตัวของแผ่นคอลลาเจนที่ฝังในกะโหลกศีรษะในหนูแร็บเรียบร้อยแล้ว ดำเนินการชะลอการดำเนินการเนื่องจากโควิดนะคะ ในเรื่องของการทดสอบอายุการเก็บรักษานะคะ ก็การทดสอบอายุของการเก็บรักษาละฟองน้ำคอลลาเจนอยู่ระหว่างการเก็บรักษาตัวอย่างเพื่อเก็บข้อมูลค่ะ ผลจากการประเมินผู้เชี่ยวชาญนะคะ ก็เห็นว่าความก้าวหน้าเป็นไปตามแผน การดำเนินงานยังอยู่ในแผนการวิจัย แต่เนื่องจากสถาวะแพร่ระบาดของโควิด ทำให้แผนบางอย่างล่าช้านะคะ ในเรื่องของความก้าวหน้าในเชิงการพัฒนาและการใช้ประโยชน์นะคะ ก็มีความเห็นว่า เป็นงานวิจัยทางการแพทย์แพร่หลายในวงการทันตกรรม มีแหล่งผลิตจากหลายประเทศที่มีราคาสูง สามารถวิจัยผลผลิตได้เองในประเทศ และสามารถแข่งขัน และมีคุณสมบัติดีก็สามารถแข่งขันผลิตภัณฑ์ที่มีในตลาดและเป็นประโยชน์ทางเศรษฐกิจและวิชาการ อุปสรรคและปัญหาของทางวิจัยนะคะจากการประเมินผลงานนักวิจัย การวิจัยบางขั้นตอนต้องให้องค์กรในต่างประเทศ และองค์กรอื่นช่วยอาจทำให้งานวิจัยมีความล่าช้า นักวิจัยต้องมีความคุ้นเคยกับผลิตภัณในตลาดเพื่อให้ผลวิจัยที่มีคุณสมบัติทัดเทียมหรือดีกว่า และจากสถานการณ์แพร่ระบาดของ COVID-19 ทำให้ต้องชะลอการดำเนินงานบางกิจกรรม แนวทางการแก้ไขผู้เชี่ยวชาญให้ข้อเสนอนะคะ ควรศึกษาจุดเด่นของผลิตภัณฑ์ ไม่ควรใช้ผลิตภัณฑ์เดียว งบประมาณก็เป็นไปตามที่กิจการวางไว้ สรุปผลประเมินนะคะ ก็ให้การสนับสนุนโครงการนะคะ การดำเนินงานวิจัยก็เป็นไปตามเป้าหมาย ผลงานวิจัยก็ได้ผลดีนะคะ ล้าช้าก็เนื่องจากการแพร่ระบาดโรคโควิดนะคะ อาจจะพิจารณาเร่งกระบวนการให้เร็วขึ้นนะคะ ข้อเสนอก็มีเรื่องให้ศึกษาผลิตภัณฑ์คู่แข่งในตลาด คุณสมบัติโดยเฉพาะความต้องการของผู้ใช้ เพื่อให้ผลผลิตที่ออกมาสามารถแข่งขันในตลาดได้นะคะ จากนั้นก็ได้นำเข้าคณะกรรมการเทคนิคนะคะ มติที่ประชุม ก็คือเห็นชอบความก้าวหน้านะคะ ครั้งที่ 1 วันที่ 18 ถึง 17 มีนาคมนะคะ งบประมาณ In Caen3920,000 บาท ก็คือปัจจุบัน Memebrain สามารถเอาไปใช้แต่หากนำไปทดสอบร่วมกับ Sponge ทำให้ยากต่อการทดสอบ และทำให้การวิจัยต้องใช้ระยะเวลานะคะ ขอให้นำเสนอกระบวนทดลองในสัตว์ค่ะ จึงเรียนมาเพื่อพิจารณานะคะ แล้วก็สถานะการใช้งบประมาณก็ 75 เปอร์เซ็นต์ค่ะ</w:t>
      </w:r>
    </w:p>
    <w:p>
      <w:pPr>
        <w:pStyle w:val="BodyText"/>
      </w:pPr>
      <w:r>
        <w:t xml:space="preserve">(ประธาน) ครับ เรียนเชิญท่านกรรมการเลยครับ</w:t>
      </w:r>
    </w:p>
    <w:p>
      <w:pPr>
        <w:pStyle w:val="BodyText"/>
      </w:pPr>
      <w:r>
        <w:t xml:space="preserve">(ผู้เข้าร่วมประชุมหญิง) ขออนุญาตค่ะมีคำถามค่ะ</w:t>
      </w:r>
    </w:p>
    <w:p>
      <w:pPr>
        <w:pStyle w:val="BodyText"/>
      </w:pPr>
      <w:r>
        <w:t xml:space="preserve">(ดร.ณรงค์) เชิญเลยครับ</w:t>
      </w:r>
    </w:p>
    <w:p>
      <w:pPr>
        <w:pStyle w:val="BodyText"/>
      </w:pPr>
      <w:r>
        <w:t xml:space="preserve">(ผู้เข้าร่วมประชุมหญิง) สไลด์ที่เป็นตารางวัตถุประสงค์ข้อ 1 มีคำถามนิดหนึ่งค่ะ ไม่ ๆ ตารางที่แสดงวัตถุประสงค์ของกิจกรรมค่ะ ข้อ 1 ซึ่งบอกว่าจะมีการขยายกำลังการผลิตสารคอลาเจนใช่ไหมคะ เหมือนกับสร้างโรงงานต้นแบบในการที่จะผลิตตรงนั้น ตรงนี้นี่ค่ะมีการเอาพวกมาตรฐานเข้ามาจากในส่วนของโรงงานต้นแบบดว้ยหรือเปล่าคะ</w:t>
      </w:r>
    </w:p>
    <w:p>
      <w:pPr>
        <w:pStyle w:val="BodyText"/>
      </w:pPr>
      <w:r>
        <w:t xml:space="preserve">(อาจารย์วันทนีย์) ขอให้นักวิจัยชี้แจงนะคะ</w:t>
      </w:r>
    </w:p>
    <w:p>
      <w:pPr>
        <w:pStyle w:val="BodyText"/>
      </w:pPr>
      <w:r>
        <w:t xml:space="preserve">(ผู้เข้าร่วมประชุมหญิง) ค่ะ ก็เอามาตรฐานของเครื่องมือแพทย์เป็นตัว เป็นมาตรฐานที่มาในการออกแบบทั้งสถานที่เครื่องมือ แล้วก็กรรมวิธีการผลิตด้วยค่ะ</w:t>
      </w:r>
    </w:p>
    <w:p>
      <w:pPr>
        <w:pStyle w:val="BodyText"/>
      </w:pPr>
      <w:r>
        <w:t xml:space="preserve">(ผู้เข้าร่วมประชุมหญิง) เพราะฉะนั้น ถ้าเกิดในส่วนนี้ถ้าเกิดเราจะสังฤทธิ์ผล ก็คือจะต้องมีการผ่านมาตรฐานด้วยใช่ไหมคะ</w:t>
      </w:r>
    </w:p>
    <w:p>
      <w:pPr>
        <w:pStyle w:val="BodyText"/>
      </w:pPr>
      <w:r>
        <w:t xml:space="preserve">(ผู้เข้าร่วมประชุมหญิง) ใช่ค่ะ</w:t>
      </w:r>
    </w:p>
    <w:p>
      <w:pPr>
        <w:pStyle w:val="BodyText"/>
      </w:pPr>
      <w:r>
        <w:t xml:space="preserve">(ผู้เข้าร่วมประชุมหญิง) มีคำถามอีกนิดหนึ่งค่ะ ก็คือที่บอกว่า ถ้าโรงงานต้นแบบนี้เสร็จ เราจะสามารถขยายการผลิตการสกัดโปรตีนได้ 10 เท่า 10 เท่านี่ถ้าเทียบเป็นกำลังการผลิตนี่คือตัวเลขอะไรคะ อยากให้ลงรายละเอียดให้ชัดเจนน่ะค่ะ</w:t>
      </w:r>
    </w:p>
    <w:p>
      <w:pPr>
        <w:pStyle w:val="BodyText"/>
      </w:pPr>
      <w:r>
        <w:t xml:space="preserve">(ผู้เข้าร่วมประชุมหญิง) จริง ๆ ขยายได้มากกว่า 10 เท่าค่ะ แต่ว่าในครั้งนี้ค่ะ เราขยายได้ 10 เท่า 10 เท่านี้ก็คือได้ขยายลิตรนะคะ ที่ทำตรงนี้ 10 เท่านะคะ มันใน Stage ต่อไป ความจำกัดยังมีอยู่ เพราะฉะนั้นถ้าเราขยายไปมากกว่านี้ มันต้องเก็บสารละลายพวกนี้ปริมาณเยอะ ๆ เอาไว้นาน ๆ น่ะค่ะ แต่จากข้อมูลการขยาย 10 เท่านี้ Terrarain น่าจะไม่มีปัญหาในการขยายไปมากกว่านี้ค่ะ แต่ 15 ลิตร ก็ถือว่าเยอะ</w:t>
      </w:r>
    </w:p>
    <w:p>
      <w:pPr>
        <w:pStyle w:val="BodyText"/>
      </w:pPr>
      <w:r>
        <w:t xml:space="preserve">(ผู้เข้าร่วมประชุมหญิง) เวลาเราพูดถึงกำลังการผลิตน่ะค่ะ เวลาที่ใช้ในการผลิตนะ คงไม่ใช้ 15 ลิตร อะไรต่อ 15 ลิตรต่อกี่ชั่วโมง อันนี้พอจะให้ข้อมูลเพิ่มเติมได้ไหมคะ ในช่วงสกัดน่ะค่ะ ขยาย 15 ลิตรน่ะค่ะ ใช่เวลาเท่าเดิมกับตอนที่ทำเล็ก ๆ ที่ทำทีละลิตรเลยค่ะ โดยช่วงการทำเวลาประมาณ 2 วันก็จะเสร็จออกมาเป็น Final เป็นสารละลายคอลลาเจนที่พร้อมจะขึ้นรูปค่ะ</w:t>
      </w:r>
    </w:p>
    <w:p>
      <w:pPr>
        <w:pStyle w:val="BodyText"/>
      </w:pPr>
      <w:r>
        <w:t xml:space="preserve">(ดร.ณรงค์) เรียนเชิญเลยครับ ก็ดูความวิจัยคืบหน้าไปได้ด้วยดีนะครับ ติดขัดในบางประเด็นนะครับ ก็ต้องให้ทางผู้วิจัยเร่งกระบวนการนะครับ เพื่อเสร็จตามแผนงานนะครับ นะครับ ถ้าไม่มีความเห็นเพิ่มเติมนะครับ ขออนุญาตให้ความเห็นชอบโครงการนี้นะครับ เชิญต่อเลยครับ</w:t>
      </w:r>
    </w:p>
    <w:p>
      <w:pPr>
        <w:pStyle w:val="BodyText"/>
      </w:pPr>
      <w:r>
        <w:t xml:space="preserve">(อาจารย์ วันทนีย์) ค่ะ ต่อไปก็จะเป็นเรื่องการพัฒนาระบบขดลวดค้ำยันผนังหลอดเลือดหัวใจนะคะ หัวหน้าโครงการ ก็จะเป็น ดร.กวิน การุณรัตนกุล นะคะ ความก้าวหน้าครั้งที่ 1 นะคะ วันที่ 4 ตุลาคม 2562 ถึง 4 มิถุนายน 2563 นะคะ ค่ะ วัตถุประสงค์นะคะ ก็คือออกแบบและพัฒนาระบบค้ำยันผนังหลอดเลือดหัวใจนะคะที่ได้มาตรฐาน และก็ศึกษาเทคโนโลยีการผลิตในประเทศไทยนะคะ ผลงานนะคะ ก็จะไปออกปี 2564 โดยที่ผลการดำเนินงานขณะนี้นี่ การออกแบบ Strange และระบบนำส่ง ไปแล้วนะคะ การผลิตและการทดสอบก็ได้ดำเนิน… ยังไม่ได้ดำเนินงานนะคะ ตอนนี้แค่ออกแบบสเต็ปม และระบบนำส่งนะคะ ผลการประเมินจากผู้เชี่ยวชาญนะคะ ก็เห็นว่าเป็นไปตามแผนดำเนินงาน มีการประชุมระดมสมอง ให้ข้อคิดเห็นเชิงเทคนิค และองค์ประกอบต่าง ๆ ที่ใช้คู่กับการพัฒนา Stent และได้ทบทวนสเต้นท์และได้นำมาทดสอบ และปรับแก้ ให้ได้ผลิตภัณฑ์ที่เหมาะสมนะคะ สรุป ก็คือผู้เชี่ยวชาญเห็นว่าผ่านการประเมินนะคะ ข้อเสนอแนะและข้อคิดเห็นอื่นของผู้เชี่ยวชาญนะคะ ข้อที่ 1 ก็คือลักษณะของสเตนเป็นเพียงโครงค้ำยัน ประเด็นของการเคลือบยา ซึ่งต้องคำนึงถึง Polymer ที่จะนำมาเคลือบ และชนิดของยาที่เลือกให้ ซึ่งจะเป็นส่วนสำคัญของขดลวดเคลือบยานะคะ ในการป้องการผลิตซ้ำ ข้อ 2 เป็นที่เลือกเป็นแบบที่ใช้ในห้องทดลอง ควรมีการให้เลือกอย่างน้อย 2 แบบ เมื่อการทดลองใช้จริงไม่เป็นไปตามที่คาดไว้นะคะ ข้อ 3 คือ การหาอาสาสมัครทดลองในประเทศไทยเป็นไปได้ยาก เนื่องจากคนไทยมีสิทธิ์การรักษาการรองรับทั้ง 3 กลุ่ม คือการแข่งขันในตลาดค่อนข้างมาก และกว่าจะแข่งขันได้ต้องผ่านการทดลองในมนุษย์ก่อน ซึ่งต้องใช้เวลาหลายปี นอกจากนี้ต้องมีผลการทดลองที่เพียงพอและเทียบเท่ากับ Stent ที่มีอยู่ในท้องตลาด เป็นที่เชื่อถือของผู้ใช้ เนื่องจากไม่ใช่นวัตกรรมที่เกิดขึ้นใหม่ เนื่องจากราคาในตลาดถูกมากนะคะ กรรมการเทคนิคก็เห็นชอบความก้าวหน้านะคะ แล้วก็เห็นชอบงบประมาณสนับสนุน In cash ในปีที่ 1 งวดที่ 2 ไม่เกิน 2,940,000 ถ้วนนะคะ ข้อคิดเห็นเพิ่มเติม ก็คือขอให้เร่งติดตามการทำสัญญาให้เรียบร้อยให้แต่งตั้งผู้เชี่ยวชาญด้านหลอดเลือดหัวใจมาเป็นที่ปรึกษาของคณะกรรมการเทคนิค เพื่อติดตามการดำเนินงานโครงการอย่างใกล้ชิดค่ะ ส่วนงบประมาณที่ใช้นะคะ ขณะนี้ก็ใช้ไป 34 เปอร์เซ็นต์ จาก appove นะคะ 18 เปอร์เซ็นต์จาก Release ก็จะมีประเด็นเรื่องของความเสี่ยงจากผลกระทบที่ COVID-19 นะคะ ก็จะมีเหตุการณ์ ก็คือการติดขัดในการประสานงานในประเทศญี่ปุ่น แล้วก็ทำการทดสอบกับสัตว์ทดลองในประเทศญี่ปุ่นนะคะ ก็ขณะนี้นี่ตอนที่วางแผนที่จะทดลองในสัตว์ทดลองปลายเดือนกุมภาพันธ์นะคะ จนขณะนี้นี่ก็ยังไม่สามารถที่จะไปทำทดสอบในสัตว์ทดลองในญี่ปุ่น ฝากเขาเลี้ยงหมูเอาไว้ตั้งแต่เดือนกุมภาพันธ์แล้วนะคะ ข้อ 2. ใช้เวลาในการผลิตต้นแบบทำให้การทดสอบทั้งคนล่าช้า กระทบต่อในสัวต์ทดลองด้วยนะคะ ก็พยายามเร่งการทดสอบให้เร็วขึ้น เพื่อเร่งการผลิตนะคะ ค่ะ ก็จึงเรียนมาเพื่อทราบนะคะ แล้วก็พิจารณาการขออนุมัติความก้าวหน้าและงบประมาณ In Cash นะคะ ค่ะ</w:t>
      </w:r>
    </w:p>
    <w:p>
      <w:pPr>
        <w:pStyle w:val="BodyText"/>
      </w:pPr>
      <w:r>
        <w:t xml:space="preserve">(ดร.ณรงค์) เรียนเชิญท่านกรรมการเลยครับ</w:t>
      </w:r>
    </w:p>
    <w:p>
      <w:pPr>
        <w:pStyle w:val="BodyText"/>
      </w:pPr>
      <w:r>
        <w:t xml:space="preserve">(ผู้เข้าร่วมประชุมชาย) ท่านประธานครับ ผมบรรจงนะครับ</w:t>
      </w:r>
    </w:p>
    <w:p>
      <w:pPr>
        <w:pStyle w:val="BodyText"/>
      </w:pPr>
      <w:r>
        <w:t xml:space="preserve">(ประธาน) เชิญครับอาจารย์ครับ</w:t>
      </w:r>
    </w:p>
    <w:p>
      <w:pPr>
        <w:pStyle w:val="BodyText"/>
      </w:pPr>
      <w:r>
        <w:t xml:space="preserve">(ผู้เข้าร่วมประชุมชาย) Project นี้นิดหนึ่งนะครับว่า Stent ที่ใช้ในกรณีนี้นี่เป็นมีความเสี่ยงสูงมาก ฉะนั้นทั้งคนที่จะใช้คือแพทย์ที่เกี่ยวข้อง แล้วก็ความมั่นใจในการที่จะใช้ในการที่จะใช้เครื่องมี ในตอนที่จะนำเขาไปใช้ในคนจริงนี่นะครับ และทุกอย่างต้องสมบูรณ์แบบในเรื่องของมาตรฐาน หรือรูปแบบของมาตรฐานนะครับ อะไรต่าง ๆ เพื่อไม่ให้มีการจับตัวของหรือว่าประเด็นปัญหาของ Device ที่จะทำให้เกิดดาเมจต่อผนังหลอดเลือดนะครับ สิ่งเหล่านี้นี่เป็นเรื่องที่จะต้องตรวจสอบทานให้สมบูรณ์นะครับ เพราะว่าผู้ใช้จะไม่มีความมั่นใจของการศึกษาในคนจริงนี่นะครับ นับเป็นประเด็นที่ระมัดระวังนะครับ เพราะว่าถ้าหากว่าสอบถามตัวผู้ที่เป็นเจ้าของโปรเจกต์เองนี่ คุณพ่อท่านจำเป็นจะต้องใช้ สเตนท์นี้ สำหรับการใส่เข้าไปในตัวหลอดเลือดของพ่อของท่าน ต้องมีความมั่นใจได้ อันนั้นจะไปต่อได้ว่าอันนี้มันมีอะไรต่าง ๆ ที่เกี่ยวข้องกับผู้ใช้ค่อนข้างมาก แต่ก็ให้กำลังใจนะครับ ถ้าเกิดเราไม่ทำก็คงไม่มีผลงานที่เกิดขึ้น ที่เป็นนวัตกรรมของคนไทย แต่ก็จะต้องผ่านด่านของความมั่นใจของผู้ใช้ ซึ่งค่อนข้างยากในกรณีนี้นะครับ ขอกระตุ้นเตือนไว้นิดหนึ่งครับ ขอบคุณครับ</w:t>
      </w:r>
    </w:p>
    <w:p>
      <w:pPr>
        <w:pStyle w:val="BodyText"/>
      </w:pPr>
      <w:r>
        <w:t xml:space="preserve">(ดร.ณรงค์) ครับ ขอบคุณอาจารย์บรรจงครับ เชิญอาจารย์สุวิทย์ครับ</w:t>
      </w:r>
    </w:p>
    <w:p>
      <w:pPr>
        <w:pStyle w:val="BodyText"/>
      </w:pPr>
      <w:r>
        <w:t xml:space="preserve">(ผู้เข้าร่วมประชุมชาย) นอกจากประเด็นอาจารย์บรรจงแล้วนี่ผมไม่ทราบว่างานของเรานี่ เครื่องไม้ เครื่องมือ อุปกรณ์ที่เราเลือกว่าเราจะลงทุนวิจัยพัฒนานี่ นี่เราทำไปปเยอะแล้วล่ะ เรามีเข้าใจว่ามีการตั้งเกณฑ์ที่ชัดเจนว่าอันนี้เราจะทำ คือ ไอ้ Stent มีหลายแบบนะมันมีทั้งใส่ยา ไม่ใส่ยา มีอะไรก็ไม่รู้หลายอย่างนะครับ ซื้ออยู่ ก็มีตั้งเกือบ 10 รายการ แล้วมีอันอื่นนอกจากอันนี้อีก ปีหนึ่งนี่ประเทศไทยน่าจะใช้อยู่ประมาณพันกว่าล้านบาท ไอ้ตรงนี้อย่างที่เมื่อกี้นี้ฝ่ายเลขาฯ ได้นะเสนอ มันมีคอมเพลตเตอร์เยอะมากเลย แล้วเรากำลังเพิ่งเริ่ม ความรู้สึกผมเลย คือ นี่มันใช่สิ่งที่เราควรทำหรือเปล่า มันเป็น Very complicated มีความเสี่ยงต่อความเป็นความตายต่อคนไข้ เรามีความสามารถที่จะทำได้ไหม แล้วถ้าเรามีความสามารถที่เราทำได้ มีเอกชนที่เขาพร้อมที่จะลุยกับเราไหม ที่จะแข่งขันกับตลาดในประเทศและต่างประเทศไหม ทั้งหมดนี้ทำให้ผมเกิดความสงสัยนะ ว่าอันนี้มันควรจะทำไหมอันนี้ ก็เลยอยากจะเรียนถามว่า ในการคัดเลือกเรื่องต่าง ๆ ที่เราอยากจะทำนี่ มันมีไคทีเรีย มีอะไรต่าง ๆ อย่างไร แล้วก็แต่ละจุด แต่ละก้าวนี่ มันมีไคทีเรีย go no go อย่างไรนะ อย่างเรื่องนี้ถ้าผมจำไม่ผิดน่ะ คราวที่แล้วเราก็มาคุยกัน ขอเปลี่ยนนักวิจัยหรืออะไรใช่ไหมครับ เกษตรบอกขอออกไป คือ ทำไป กลายเป็น สวทช. เป็น Bighand ในทุกเรื่องเลย เพราะฉะนั้นลักษณะอย่างนี้ในระยะยาวมันจะไปได้หรือเปล่า นี่ที่ถามไม่ใช่เฉพาะเรื่อง Stent อย่างเดียวนะ ทุกเรื่องเลย เพราะไม่อย่างนั้นเราจะทำเยอะ แล้วก็ไคทีเรียเราไม่ชัด สมมติว่ามีเรื่องนี้มีทั้งหมด ตั้งแต่ TRL 1 ถึง TRL 9 นี่ ไปแต่ละ TRL นี่มันจะ Know go อย่างไร ไม่อย่างนั้นเราก็จะอินเวทไปทีละน้อย ๆ พอท้ายสุดแล้ว no go เราได้ต้นแบบมาเราก็บอกใครไปทั่วว่าสำเร็จแล้ว แต่ท้ายสุดมันไม่ไปไหนน่ะ นี่เป็นคำถามใหญ่เลยนะของ Invesment นะครับ</w:t>
      </w:r>
    </w:p>
    <w:p>
      <w:pPr>
        <w:pStyle w:val="BodyText"/>
      </w:pPr>
      <w:r>
        <w:t xml:space="preserve">(ดร.ณรงค์) ครับ ขอบคุณอาจารย์สุวิทย์ครับ ฝ่ายนักวิจัยจะตอบคำถามก่อนไหมครับ เพราะผมเข้าใจว่ามันเกิดขึ้นจากบริษัทใช่ไหมครับ</w:t>
      </w:r>
    </w:p>
    <w:p>
      <w:pPr>
        <w:pStyle w:val="BodyText"/>
      </w:pPr>
      <w:r>
        <w:t xml:space="preserve">(อาจารย์วันทนีย์) เชิญ ดร.กวิน ค่ะ</w:t>
      </w:r>
    </w:p>
    <w:p>
      <w:pPr>
        <w:pStyle w:val="BodyText"/>
      </w:pPr>
      <w:r>
        <w:t xml:space="preserve">(ผู้เข้าร่วมประชุมชาย) ครับ สวัสดีครับ ผม ดร.กวิน ก็คืออย่างที่อาจารย์ณรงค์เรียน โครงการนี้ครับเป็นอีกจากที่เราคุยกับที่มีบริษัทเอกชนนะครับ ใครที่ต้องการอยากจะทำ แล้วก็เขาก็อยู่ในตลาดที่เขาทำ… คือบริษัทที่ทำ guidwide ยังจะขยายในการทำมาสู่การทำ Stent ครับ มีความร่วมมือกับอาจารย์ดิลก คุณหมอ หัตถการหัวใจครับ ก็เลยลองคุยกัน 3 ฝ่าย เชิญช่วงแรกมีการเชิญในการทำสัตว์ทดลองมาร่วมด้วย ก็เลยมีการขอความร่วมมือจากศูนย์ธรรมศาสตร์ อีกทีหนึ่ง อย่างนั้นก็เลยอยากจะเรียนว่า ที่ทางอาจารย์สุวิทย์ถามตอนแรกว่ามีความเป็นไปได้มันมีเอกชนร่วมไหม ก็เอกชนมีความพร้อมมาก จริง ๆ เขาเป็นฝ่ายเข้ามาแอพโพรชเราเองด้วยครับ</w:t>
      </w:r>
    </w:p>
    <w:p>
      <w:pPr>
        <w:pStyle w:val="BodyText"/>
      </w:pPr>
      <w:r>
        <w:t xml:space="preserve">(ประธาน) ในแง่ของความมั่นใจของผลิตภัณฑ์ที่จะเดินออกไปมีความมั่นใจขนาดไหน แล้วก็ขั้นตอนต่าง ๆ ว่าอย่างไรครับ</w:t>
      </w:r>
    </w:p>
    <w:p>
      <w:pPr>
        <w:pStyle w:val="BodyText"/>
      </w:pPr>
      <w:r>
        <w:t xml:space="preserve">(ผู้เข้าร่วมประชุมชาย) ครับ ในเรื่องความปลอดภัยของสเตนท์นี่ ค่อนข้างสูงนะครับ แล้วก็การทำทุกอย่างนี่อยู่ภายใต้มาตรฐานครับก็มีการ Follow ตามมาตรฐาน คือ ก่อนที่ อย่างที่อาจารย์บรรจงคอมเมนต์ไว้นะครับว่าเราเองก็คอนเซิร์นเหมือนกันว่าก่อนจะไปถึงผู้ใช้จริง ๆ เราก็จะอ้างอิงมาตรฐาน อยู่แล้วมีทั้ง ISO ทดสอบต่าง ๆ ไม่ว่าจะเป็นการทดสอบทางคนนะครับ Stent เอง ระบบนำส่งไม่ว่าจะเป็นสายสวนหรือบอลลูนจะต้องผ่านมาตรฐานอะไรบ้าง มีความแข็งแรมีความ.. ขนาดไหน แล้วตัวบอลลูน… ได้มากน้อยแค่ไหนได้มากน้อยแค่ไหนรวมถึงเรื่องเคลือบยาด้วย เกี่ยวกับเรื่องของชนิดของ Stent นี่ ที่เราดูในตลาดมา แล้วก็ความเห็นของแพทย์หัวใจโดยตรง เรา… นะครับ โดยที่ใช้โครงสร้างโลหะเป็นหลัก เนื่องจากว่าปัจจุบันนี่มีไบโอแล้ว แต่ว่าในตลาดก็ยังไม่เป็นที่ยอมรับ ก็ถอนออกจากตลาดไปแล้ว แล้วก็เรื่องความปลอดภัยเมื่อกี้นี้สงสัย ณ ปัจจุบันเราก็จะทำตัวโครงสร้างเป็นโลหะ แล้วเคลือบยา ยาโลลีมัสซึ่งเป็นยามาตรฐานที่ใช้ใน Stent ปัจจุบันอยู่แล้ว ดังนั้นก็เรียนที่ประชุมตรงนี้ว่าของที่จะไปถึงทดสอบในสัวต์ และก็ไปทดลองในคนความปลอดภัย ตาม ISO Standard</w:t>
      </w:r>
    </w:p>
    <w:p>
      <w:pPr>
        <w:pStyle w:val="BodyText"/>
      </w:pPr>
      <w:r>
        <w:t xml:space="preserve">(ประธาน) เชิญครับเชิญท่านกรรมการครับ</w:t>
      </w:r>
    </w:p>
    <w:p>
      <w:pPr>
        <w:pStyle w:val="BodyText"/>
      </w:pPr>
      <w:r>
        <w:t xml:space="preserve">(ผู้เข้าร่วมประชุมชาย) ผมหมอสุวิทย์นะครับ</w:t>
      </w:r>
    </w:p>
    <w:p>
      <w:pPr>
        <w:pStyle w:val="BodyText"/>
      </w:pPr>
      <w:r>
        <w:t xml:space="preserve">(ดร.ณรงค์) ครับอาจารย์ครับ</w:t>
      </w:r>
    </w:p>
    <w:p>
      <w:pPr>
        <w:pStyle w:val="BodyText"/>
      </w:pPr>
      <w:r>
        <w:t xml:space="preserve">(ผู้เข้าร่วมประชุมชาย) มันจะมีความต้องการมากขึ้นเรื่อย ๆ เพราะว่าทั้ง 2 อย่างนะ คือคนที่มีปัญหาเรื่องนี้ก็มีปัญหาตรงนี้มากขึ้น คนมีอายุก็มีปัญหาเรื่องนี้มากขึ้น 2. ก็คือระบบการจ่ายสตางค์ สปสช. นี่ก็จ่าย ก็คือ… เขาจ่ายแบบ… คนก็ทำใหญ่เลย ทำกันเยอะแยะเลยนะครับ เพราะฉะนั้นมันก็มี Demand มาก พันกว่าล้านนี่ แต่ว่าในวงการนี่เขารู้กันอยู่ ขนาด สปสช. นี่เอาผู้เชี่ยวชาญมัณฑนากรโรคหัวใจนี่มาร่วม สเปก ทำอะไรต่าง ๆ พอซื้อออกมาของอะไรครบนี่ก็จะมีคนไม่พอใจ พูดง่าย ๆ ว่าธุรกิจนี้ เป็นอย่างที่อาจารย์บรรจงบอก ธุรกิจนี้มันหิน หินมากเลยนะ มันไม่ใช่เรื่องของเทคโนโลยีว่าท่านทำได้หรือไม่ได้ แต่ว่าเจาะตลาดได้หรือเปล่านะ แล้วก็การจะบอกว่าจะไปใช้นวัตกรรม แล้วก็ต้องซื้อ 30 เปอร์เซ็นต์ มันมีโปรเทนเชียลนะ เพราะเป็นของ สปสช. นะ ซึ่งก็น่าจะครึ่งของตลาดนี่ เขาซื้อรวม ไม่ใช่แต่ละโรงพยาบาลซื้อพอเขาซื้อรวมนี่ สิ่งที่เกิดขึ้น ก็คือว่าถ้าเราเข้าตรงนั้นปั๊บ เราได้ 30 เปอร์เซ็นต์ เขาก็ซื้อเลยนะ ปีหนึ่งก็ซื้ออยู่ 500 ล้านนี่ ปีหนึ่งเราก็ได้ 100 กว่าล้านเลยนะคะ แต่ว่า พอได้ไปปุ๊บนี่ พวกหมอที่เขาเป็นคนให้มันก็มีเป็นระยะอื่น เป็นอะไรอย่างอื่นน่ะ เข้าไม่ใช่ เขาไม่ยินดีจะใช้น่ะ ไม่ถนัด ไม่เคยใช้ ไม่แน่ใจ เขาหยิบตัวอื่นมาใช้ ไอ้ของเราที่ขายนี่ มันก็จะเหลือค้างสต็อกอยู่คราวหน้าเขาเปิดยี่ห้อนี้ก็ไม่เอา เพราะมันค้าง Stock อยู่ เพราะฉะนั้นทั้งหมดนี่ ปัญหามันไม่ใช่เรื่อง Challeng ทางเทคนิคอย่างเดียว มัน Challeng ทางตลาดด้วยนะ อันนี้ก็ให้เป็นข้อสังเกตด้วยไว้นะครับ ไม่ได้บอกว่าไม่ควรทำ แต่คำถามของผมคือว่า ในแต่ละขั้นตอนของการวิจัยในแต่ละเรื่องนี่ ควรจะต้องมีหลักเกณฑ์แล้วต่อไปได้ ขั้นนี้แล้ว Go ต่อไปได้ ขั้นนี้แล้ว No go ไม่ควร แค่นี้นะ ON Go ผมเข้าใจนะว่า มีคณะกรรมการทางเทคนิคอยู่ ไม่ว่าจะเป็นคณะกรรมการหรือฝ่ายเจ้าหน้าที่หรือฝ่ายปฏิบัติต้องมีเกณฑ์ที่ชัดเจนว่า Go Know Go ยกตัวอย่างเช่นทางวัคซีนนี่ เขาก็ต้องมา Approve ในหนูก่อน แล้วต้องได้เซฟตี้อย่างนี้ เซฟตี้อย่างนี้ … อย่างนี้ คือ มี Title ขึ้นเท่านั้นเข้านี้ ถ้าไม่ได้ คือ No Go พอทำในคนเฟสที่ 1 มี.. มีไฮทีเรีย สำหรับ go no goProject ของเรานี่มีไคทีเรียชัดเจนหรือไม่ นะครับ มันจะช่วยให้เรารู้ว่าเมื่อไหร่เราควรจะหยุดลงทุน รู้ว่าเมื่อไหร่เราควรไปต่อ จะได้ใช้ทรัพยากรได้อย่างมีประสิทธิภาพครับ</w:t>
      </w:r>
    </w:p>
    <w:p>
      <w:pPr>
        <w:pStyle w:val="BodyText"/>
      </w:pPr>
      <w:r>
        <w:t xml:space="preserve">(ประธาน) ครับ ขอบคุณคุณหมอเป็นอย่างสูงครับ จะเข้าใจว่าทุกโครงการควรจะมี Go No Go แล้วอาจจะต้อง Communicate กับทางเทคนิคดว้ย สำหรับโครงการนี้อาจจะต้อง confirm กับภาคเอกชนนะครับ ความเห็นต่าง ๆ การจัดการต่าง ๆ ที่เราเดินไปแล้ว กับในเรื่องของการลงทุนยังมีความมั่นใจหรือไม่ ก็จะเป็น Project ที่เป็น Go Know Go ที่มีความเสี่ยงทางด้าน Business ที่ทางฝั่งเอกชนเองต้องคอยเคาะเป็นระยะ ๆ ด้วย เข้าใจว่าโครงการนี้เอกชนร่วมลงทุนระหว่างการวิจัยด้วยครับ เชิญครับ ความเห็นเพิ่มเติมไหมครับ ถ้าไม่มีเดินต่อไปในขั้นถัดไปนะครับ แล้วก็สื่อสารความเห็นของคณะกรรมลงไปที่คณะกรรมการเทคนิค ในแต่ละสเตทของการพัฒนาด้วยนะครับ</w:t>
      </w:r>
    </w:p>
    <w:p>
      <w:pPr>
        <w:pStyle w:val="BodyText"/>
      </w:pPr>
      <w:r>
        <w:t xml:space="preserve">(อาจารย์วันทนีย์) ค่ะ</w:t>
      </w:r>
    </w:p>
    <w:p>
      <w:pPr>
        <w:pStyle w:val="BodyText"/>
      </w:pPr>
      <w:r>
        <w:t xml:space="preserve">(ประธาน) ต่อครับ</w:t>
      </w:r>
    </w:p>
    <w:p>
      <w:pPr>
        <w:pStyle w:val="BodyText"/>
      </w:pPr>
      <w:r>
        <w:t xml:space="preserve">(อาจารย์วันทนีย์) ต่อไปนะคะ โครงการระบบบริหารศูนย์ดูแลผู้สูงอายุนะคะ เป็นความก้าวหน้าครั้งที่ 1 นะคะ ในช่วงเดือน… ช่วงวันที่ 31 กรกฎาคม 2562 ถึง 9 กรกฎาคม 2563 นะคะ หัวหน้าโครงการ ก็คือกิตตินะคะ หน้าต่อไปค่ะ วัตถุประสงค์นะคะ เพื่อการวิจัยระบบศูนย์ดูแลผู้สูงอายุนะคะ ข้อ 2 ค่ะ มีความต้องการขั้นพื้นฐาน และปรับปรุงศูนย์ดูแลผู้สูงอายุให้มีประสิทธิภาพมากขึ้นนะคะ ก็จะเห็นผลงานส่งมอบนะคะ ก็จะเป็นปี 63 64 และก็ 65 นะคะ ขณะนี้นะคะ ความก้าวหน้าในการดำเนินงานนะคะ ในข้อที่ 1 คือ พัฒนาระบบศูนย์ดูแลผู้สูงอายุ ขณะนี้ก็มีการประชุมระดมสมองเพื่อวิเคราะห์ความต้องการเสร็จเรียบร้อยแล้วนะคะ จัดทำโปรดักส์แคตาล็อกตามระบบเรียบร้อยแล้วนะคะ พัฒนา Software ขณะนี้ได้ดำเนินการไปประมาณ 50 เปอร์เซ็นต์นะคะ ในส่วนเรื่องของการพํฒนาอุปกรณ์ Health Checkup Kios ระดมสมองเพื่อสรุปความต้องการไปแล้วนะคะ จัดทำโปรดักซ์แคทตาล็อกมีเรื่องของการจัดหาอุปกรณ์ ชิ้นส่วนอุปกรณ์ การออกแบบนะคะ ขณะนี้ดำนเิน 50 เปอร์เซ็นต์ค่ะ ต่อไปค่ะ ต่อไปนะคะ Porttable Health Cheackerก็มีการประชุมระดมสมองไปแล้ว ไปแล้วนะคะ จัดหาชิ้นส่วนอุปกรณ์ และออกแบบ พัฒนาอุปกรณ์นะคะ ทำได้ 70 เปอร์เซ็นต์ ในเรื่องของการติดตั้งและประยุกต์ระบบติดตามนะคะ มีการวิเคราะห์ความต้องการไปแล้วนะคะ ระบบ จัดหาชิ้นส่วนและจัดหาระบบในส่วนสุดท้ายก็ทำไปได้ 50 เปอร์เซ็นต์ค่ะ แผนที่ 5 นะคะ ติดตั้งและประยุกต์ใช้ระบบส่งเสริมสุขภาพและเฝ้าระวังด้วยการเคลื่อนไหว แบบไร้สาย ขณะนี้ก็มีการวิเคราะห์ความต้องการระบบนะคะ แล้วก็ดำเนินการจัดทำอุปกรณ์และสร้างระบบ เพื่อนำไปติดตั้งนะคะ ข้อ 6 เป็นการจัดตั้งและจัดหาอุปกรณ์และฟื้นฟูผู้สูงอายุนะคะ แล้วก็ได้ดำเนินการจัดหานะคะ ทำไปได้ 40 เปอร์เซ็นต์ค่ะ ผลประเมินจากผู้เชี่ยวชาญ 3 ท่านนะคะ ก็เป็นเรื่องของความก้าวหน้าการดำเนินงานโครงการก็เป็นไปตามแผนการดำเนินงาน ผู้สูงอายุ ได้สำรวจความต้องการชั้น รวมทั้งพัฒนาอุปกรณ์ที่เกี่ยวข้องรวมถึงการพัฒนาระบบบริการจัดการ ในเรื่องของการก้าวหน้า และใช้ประโยชน์ก็ผู้เชี่ยวชาญเห็นว่าในการสำรวจ วิเคราะห์ปัญหาและความต้องการ การใช้ประโยชน์ได้ และอยู่ในขั้นตอนทดลองการใช้ระบบและการแก้ปัญหาระบบย่อยเฉพาะกลุ่ม และอุปสรรค ก็จะมีเรื่องของพื้นที่ คือ การติดตั้งระบบหน้างานเครือข่าย การติดตั้งระบบให้ตรงความต้องการ แนวทางแก้ไข ก็คือให้ออกแบบระบบให้สอดคล้องกับสภาพการใช้งานจริงตามความเห็นของผู้ใช้งานจริงนะคะ งบประมาณก็เป็นไปตามกิจกรรมนะคะ สรุปผลการประเมินก็ผ่านการประเมินนะคะ ข้อเสนอแนะ หากมีการสำรวจความการในการทำงานที่หลากหลายมากขึ้น นอกเหนือจากศูนย์ผู้สูงอายุบ้านบางแค เช่น ศูนย์ผู้สูงอายุเอกชนจะทำให้มีข้อมูลความต้องการมากขึ้น เนื่องจากเป็นบริบทที่ต่างกัน นะคะ ส่วนผลการประเมินจากคณะกรรมการเทคนิคก็เห็นชอบความก้าวหน้านะคะ ช่วงวันที่ของของครั้งที่ 1 นะคะ และก็สนับสนุนงบประมาณ Incash ในปีที่ 1 งวด 2 ไม่เกิน 2,900,000 บาท นะคะ ข้อคิดเห็นเพิ่มเติมของคณะกรรมการเทคนิค ก็คือขอให้หารือกับผู้ใช้ระบบเพื่อปรับแก้ระบบให้สอดคล้องฃตามความต้องการของผู้ใช้ กรอกและบันทึกข้อมูล รูปแบบปฏิทินกิจกรรม การค้นหาบุคคล ค้นหางาน ค้นหากิจกรร การสมัครเข้ามาเป็นสมาชิกของกลุ่มกิจกรรมต่าง ๆ ซึ่งทั้งหมดนี้เป็นข้อเสนอมาจากทางกรมกิจการผู้สูงอายุค่ะ สถานะการใช้เงินนะคะ ก็ถ้าใช้ตาม Approve ก็ 38 เปอร์เซ็นต์นะคะ ก็คือ 73 เปอร์เซ็นต์ค่ะ เรื่องของ เรื่องการบริหารความเสี่ยงจากผลกระทบ COVID-19 นะคะ ก็คือศูนย์บางแคงดให้คนนอกเป็นเวลา 3 เดือนตั้งแต่ มีนาคมถึงพฤษภาคมนะคะ ไม่สามารถเข้าไปดำเนินการในพื้นที่ในการทดสอบระบนะคะ ก็จะมีทำให้ต้นแบบระบบบริหารจัดการก็ล้าช้าไปกว่าแผนประมาณ 2 เดือนนะคะ ก็ตอนนี้ก็คือวิธีแก้ปัญหาคือออนไลน์และรับ Feedback และนำมาปรับปรุงนะคะ ก็จะเร่งดำเนินการนะคะ หลังจากที่ศูนย์เปิดให้เข้าพื้นที่อีกครั้งหนึ่งนะคะ ค่ะ ก็ได้ทำอย่างอื่นในช่วงที่เข้าพื้นที่ได้ ได้ใช้เวลาในการคีออส ก็สามารถทำได้เร็วกว่าแผนค่ะ ก็เรียนมาเพื่อพิจารณานะคะ ในเรื่องของการอุนมัติความก้าวหน้านะคะ แล้วอนุมัติงบประมาณสนับสนุน In Cash งวดที่ 2 ค่ะ</w:t>
      </w:r>
    </w:p>
    <w:p>
      <w:pPr>
        <w:pStyle w:val="BodyText"/>
      </w:pPr>
      <w:r>
        <w:t xml:space="preserve">(ดร.ณรงค์) เชิญท่านกรรมการเลยครับ ดูโครงการก็มีความคืบหน้าไปด้วยดีนะครับ เว้นแต่การเข้าพื้นที่ ยังต้องมีการปรับในช่วงระยะที่เหลือนะครับ เพื่อกระบวนการวิจัยจะได้ปรับเข้าสู่ภาวะปกติได้ครับ ถ้ากรรมการไม่มีความเห็นเพิ่มเติม จะให้ความเห็นชอบนะครับจะขออนุญาตให้ความเห็นชอบโครงการนี้นะครับ</w:t>
      </w:r>
    </w:p>
    <w:p>
      <w:pPr>
        <w:pStyle w:val="BodyText"/>
      </w:pPr>
      <w:r>
        <w:t xml:space="preserve">(อาจารย์วันทนีย์) ค่ะ ต่อไปเป็นโครงการ ต. 5 นะคะ เป็นแพลตฟอร์มบริการถ่ายทอดการสื่อสารนะคะ เป็นรายงานความก้าวหน้าครั้งที่ 2 นะคะ ในช่วงเดือนกรกฎาคม 2562 ถึง ธันวาคม 2562 นะคะ ก็หัวหน้าโครงการก็จะเป็นดร.ณัฐนันท์นะคะ วัตถุประสงค์นะคะ ก็จะเป็นพัฒนาแพลตฟอร์มบริการถ่ายทอดการสื่อสาร ซึ่งจะมีเรื่องวิดีโอIntantment แบบอัตโนมัติ และตรวจสอบสัญญาณบริการคนพิการและผู้สูงอายุ ข้อ 2 คือ พัฒนาแพลตฟอร์มบริการถ่ายทอดการสื่อสาร ที่รับรองบริการถ่ายการสื่อสารสำหรับศูนย์รับเรื่องแจ้งเหตุ ในการรับเรื่องการแพทย์ฉุกเฉินสำหรับผู้สูงอายุ ข้อ 3 พัฒนาแพลตฟอร์มบริการถ่ายทอดการสื่อสารสำหรับโรงพยาบาลให้กับแพทย์พยาบาล บุคคลที่เกี่ยวข้องที่เป็นผู้พิการและผู้สูงอายุ ข้อที่ 2 สัญญาณชีพทางไกลในรถพยาบาล เพื่อให้แพทย์จากห้องฉุกเฉินในโรงพยาบาลกับการรักษาสามารถเข้าไปดูข้อมูลผู้ป่วย ใช้ในการวินิจฉัยและให้คำปรึกษาพยาบาลหน้างานและการช่วยเหลือคนไข้ค่ะ ผลงานส่งมอบนะคะก็จะมีในส่วนของต้นแบบต่าง ๆ นะคะ ไปจนถึงปี 65 นะคะ ก็มาดูแผนงานปัจจุบันนะคะ ก็คือแผนนะคะ ก็มีผลการดำเนินงานดังนี้นะคะ Contact Center ทางการแพทย์ของ สพฉ. ที่เชื่อมกับการสื่อสารของศูนย์บริการถ่ายทอดการสื่อสารประเทศไทยนี่นะคะ ก็ออกแบบระบบโคร… ส่วนหลัก คือ AS แล้วนะคะ ในส่วนที่ 2 นะคะ พัฒนา Client สำหรับรับแจ้งเหตุฉุกเฉินทางการแพทย์ที่รับแจ้งเรื่องของ สพฉ. ถอดความ เจ้าหน้าที่บนรถพยาบาล เจ้าหน้าที่โรงพยาบาลในเรื่องของศูนย์รับแจ้งเหตุฉุกเฉินงานโครงสร้างคลาวด์ และ Zip Tunk TOT เรียบร้อยแล้ว และอยู่ระหว่างการติดตั้งโปรแกรมบนคลาวด์ เพื่อทดสอบระบบโทรศัพท์ ตามโครงสร้างของ TOT และกำลังออกแบบแสดงผล การให้บริการและนำไปติดตั้งที่ 6 จังหวัดนำร่อง ส่วนในเรื่องของโรงพยาบาล เพื่อให้แพทย์และโรงพยาบาล บุคลากรที่เกี่ยวข้องนั้นได้ออกแบบแอปพลิเคชันขึ้นมาใหม่ที่เป็นการรวมบริการทั้ง TTRS VIDEO และ TTRS Caption ไว้ด้วยกัน ใช้งานแบบที่ผู้ใช้งานและแพทย์อยู่ที่เดียวกัน ไปหาบุคคลอื่น เมื่อกดใช้บริการ TTRS Video ก็จะโทรออกไปหาเจ้าหน้าที่ล่ามภาษามือเพื่อแปล และใช้บริการแคปชันก็าสเข้าไปหาเจ้าหน้าที่บริการเสียงพูด เพื่อถอดความเสียงนะคะClient ของเหตุฉุกเฉินและผู้สูงอายุ ก็ได้ออกแบบการยืนยันตัวบุคคล บริการผู้ใช้แบบสาธารณะสำหรับใช้งานได้ทั้ง Mobile Applicaltion และเว็บแอปพลิเคชัน โดยที่ผู้ใช้ไม่จำเป็นต้องลงทะเบียนล่วงหน้า เพื่อให้ง่ายต่อการนำไปใช้ที่โรงพยาบาล บริการส่วนย่อย 3 ส่วน คือ Module สร้างหมายเลขชั่วคราวสำหรับผู้ใช้สาธารณะ โมดูลรหัสยืนยันตัวบุคคล เว็บแอปพลิเคชัน ผู้ใช้สาธารณะนะคะ ต่อไปการพัฒนาModule Customer Management ที่มีความปลอดภัยทางอินเทอร์เน็ตที่สูงขึ้น รองรับ Location Bese Serviec ให้กับระบบอื่นที่เข้ามาเชื่อมต่อ นักวิจัยได้ใช้การ … คือ การสนทนาด้วยเสียงวีดีโอและสามารถทราบพิกัด ตำแหน่ง ของคนที่โทร. เข้ามาดว้ย ช่วยในการสนทนากับผู้พิการทางการได้ยิน คนหูตึง ได้ช่วยให้คนตาบอดที่โทร. เข้ามาแจ้งเหตุระบบพิกัดได้ สำหรับผู้สูงอายุ เพื่อง่ายต่อการใช้งาน ก็สามารถใช้อุปกรณ์ที่ออกแบบมาและระบุพิกัดไปยังเจ้าหน้าที่ที่รับแจ้งเหตุ ในส่วนของข้อ 5 นะคะ เป็นการพัฒนาโมดู QM ที่มีความปลอดภัยทางอินเทอร์เน็ตที่สูงขึ้น รองรับการแสดง และแจ้งข้อมูลสายเข้าแบบ Realtime และประมวลการจัดเจ้าหน้าที่ให้เหมาะสมในแต่ละช่วงเวลา ให้ออกแบบ QM การรับแจ้งเหตุฉุกเฉินบน Converzation สามารถแสดงสถิติ สายเข้า สายไม่ได้รับนะคะ ต่อไปโมดูล การพัฒนาโมดูล บันทึกวิดีโอถ่ายทอดสื่อสารแบบอัตโนมัติ ก็ได้ออกแบบครงสร้างการทำงานของระบบโมดูล ซิกนอลลิ่ง พัฒนาโมดูลบันทึกบริการ และประมวลผลวิดีโอค่ะ ข้อ 7 นะคะ พัฒนาโมดูล บริการถ่ายทอดการสื่อสารเพื่อวิเคราะห์การเรียกใช้บริการของคนพิการ และผู้สูงอายุ รับบริการของเจ้าหน้าที่ล่ามภาษามือ ขณะนี้ก็ทดสอบเพื่อประเมินคุณภาพบริการ ออกแบบ Date และเชื่อมต่อเรสพีไอในส่วนข้อ 8 พัฒนาแพลตฟอร์ม Medical Emergency สำหรับการสื่อสารและเชื่อมต่อข้อมูลมายังระบบข้อมูลไอเทมการแพทย์ฉุกเฉิน ก็ได้ออกแบบ CIM … อีเมอเจนซีนะคะ ข้อ 5 พัฒนาระบบติดตามชีพทางไกล สำหรับผู้ป่วยโรงพยาบาล ก็ได้ออกแบบ Gateway ในการเชื่อมต่อกับเครื่องรับสัญญาณชีพผ่านบูธูต ที่เป็นมาตรฐานกลาง เป็นผลคลาวน์ ได้ดำเนินการขึ้นทะเบียนสัญญาณชีพสำหรับผู้ป่วยในรถพยายาลเป็นต้น เป็นต้นแบบภาคสนาม และผ่านการตรวจประเมินภาคสนามแล้ว ปัจจุบันพัฒนาระบบสัญญาณชีพทางไกลเวอร์ชัน 2 โดยมีเป้าหมายกำหนด ที่เป็นมาตรฐานกลางโดยมาตรฐานข้อมูลกลางนี้ จะประกาศโดย สพฉ. ค่ะ ข้อ 10 ก็เป็นการทดสอบและปรับปรุงประสิทธิภาพแบบฟอร์มบริการถ่ายทอดการสื่อสาร สำหรับผู้ป่วยในรถพยาบาล และอบรมการใช้งานและทดสอบการใช้งานจริง ประกอบด้วยมูลนิธิสากลคนพิการการแพทย์ฉุกเฉิน ศูนย์บริการแพทย์ฉุกเฉิน จำนวน 6 จังหวัด และดูแลคนพิการและผู้สูงอายุ ปัจจุบันนำเอาสัญญาณชีพทางไกลในรถพยาบาลไปทดสอบภาคสนามที่ศูนย์รับแจ้งเหตุ และอุบลราชธานี ได้นำเครื่องรับสัญญาณชีพของบริษัท… มาติดตั้งบนรถพยาบาล และติดตั้งบน Gatและกล้องวิดีโอดูสภาพผู้ป่วยในรถพยาบาลได้ วิดีโอบนรถสามารถส่งขึ้นระบบ Cloud ได้ และเจ้าหน้าศูนย์ฯ สามารถติดตามสถานการณ์ของผู้ป่วยในโรงพยาบาลได้อย่างใกล้ชิดค่ะ ทั้งหมดนี้ก็จะเป็นแผน… ผลการดำเนินงานนะคะ ส่วนผลการประเมินจากผู้เชี่ยวชาญ 3 ท่านนะคะพูดถึงความก้าวหน้าของโครงงานพัฒนาต้นแบบระบบ Contact Center มีการประสานงานกับผู้ใช้จริงเพื่อแก้ไขปรับปรุงต้นแบบให้มีความสมบูรณ์ให้มีการพัฒนาสอดคล้อง มีการจัดเตรียม การโมดูลและ Web API ผมีความเป็นไปได้ตามภาพรวม และได้ผลจริง และตรงวัตถุประสงค์ ความก้าวหน้าในการพัฒนาและใช้ประโยชน์ ก็มีความก้าวหน้าสอดคล้องตามแผนงานนะคะ นำไปใช้ได้จริงให้ดียิ่งขึ้นในอนาคต ปัญหาและอุปสรรค์ ปัญหาเชิงเทคนิคในการเชื่อมต่อระบบ จากหน่วยงานอื่นที่ไม่เพียงพอในการใช้ระบบ หรือมีสรรถนะต่ำกว่ากฎเกณฑ์ของระบบนะคะ ก็มีการประสานงานองค์กรและหน่วยงาน การแก้ไข คือ เร่งประสานงานกับหน่วยงานอื่น เช่น ปัญหาการเชื่อมโยงระบบ อุปกรณ์ที่ไม่พร้อมใช้ เพื่อให้สามารถดำเนินงานได้ตามแผนนะคะ การใช้งบประมาณก็เป็นไปตามแผนนะคะ ผู้เชี่ยวชาญก็ผ่านการประเมินดำเนินงานที่สอดคล้อง มีความคืบหน้า และการทดสอบด้านการพัฒนาต้นแบบ มีการสอดคล้องกับแผนงานนะคะ และสามารถต่อเนื่องกับงานในปีต่อ ๆ ไป ตามแผนได้ มติที่ประชุมของคณะกรรมการเทคนิคนะคะ และสนับสนุนงบประมาณ Incash ในครั้งที่ 2 งวดที่ 3 นะคะ ไม่เกิน 13,259,500 บาทถ้วนค่ะ งบประมาณก็มีสัดส่วนการใช้จ่ายอยู่ที่ 65 เปอร์เซ็นต์นะคะ ค่ะ ในเรื่องของการความเสี่ยงเสี่ยงของผลกระทบโควิดก็ตอนนี้ก็ยังไม่มีผลกระทบนะคะ ส่วนเรื่องของการอบรม การใช้งานกับ TTRS ให้กับโรงพยาบาล ขณะนี้นี่การขยายผลให้โรงพยาบาลจะช้าลงนะคะ ก็จะรีบดำเนินการให้เร็วยิ่งขึ้นได้ประสานงานกับทีมทาง สปสช. เพื่อที่จะคัดเลือกโรงพยาบาลนะคะ เพื่อที่จะให้ข้อมูลกับทางโรงพยาบาลและการเชื่อมต่อ เพื่อจะสามารถพูดคุยกับกลุ่มคนพิการ กับคุณหมอได้ค่ะ จึงเรียนมาเพื่อพิจารณาอนุมัติ ในเรื่องของรายงานความก้าวหน้าครั้งที่ 2 งวดที่ 3 ค่ะ</w:t>
      </w:r>
    </w:p>
    <w:p>
      <w:pPr>
        <w:pStyle w:val="BodyText"/>
      </w:pPr>
      <w:r>
        <w:t xml:space="preserve">(ผู้เข้าร่วมประชุมหญิง) ขออนุญาตสอบถามนะคะ ในการดำเนินการเรื่องต้นแบบสัญญาณชีพ ติดตามสัญญาณชีพทางไกลในรถพยาบาลนี่ ข้อมูล เวลาพูดว่าสัญญาณชีพ มีข้อมูลอะไรบ้างค่ะ</w:t>
      </w:r>
    </w:p>
    <w:p>
      <w:pPr>
        <w:pStyle w:val="BodyText"/>
      </w:pPr>
      <w:r>
        <w:t xml:space="preserve">(อาจารย์วันทนีย์) ช่วยตอบนะคะ ดร.กิตติ ค่ะ</w:t>
      </w:r>
    </w:p>
    <w:p>
      <w:pPr>
        <w:pStyle w:val="BodyText"/>
      </w:pPr>
      <w:r>
        <w:t xml:space="preserve">(ผู้เข้าร่วมประชุมชาย) กิตตินะครับ ก็จะเป็นตัววัดความดัน แล้วก็ตัววัดความดันชีพจร แล้วก็ตัวอ็อกแซด ตอนนี้เรากำลังมีตัวเพิ่มขึ้นมา คือ EKG 4 ตัวครับ</w:t>
      </w:r>
    </w:p>
    <w:p>
      <w:pPr>
        <w:pStyle w:val="BodyText"/>
      </w:pPr>
      <w:r>
        <w:t xml:space="preserve">(ผู้เข้าร่วมประชุมหญิง) เพราะว่าคิดว่าข้อมูลเหล่านี้สำคัญ ไม่แน่ใจว่าหมายถึงแค่ชีพจรหรือเปล่า</w:t>
      </w:r>
    </w:p>
    <w:p>
      <w:pPr>
        <w:pStyle w:val="BodyText"/>
      </w:pPr>
      <w:r>
        <w:t xml:space="preserve">(ผู้เข้าร่วมประชุมชาย) ก็มีครบ 4 อันครับ // ครับ เมื่อกี้นี้ ที่บอกว่าประสานกับ สปสช. เพื่อเลือกโรงพยาบาลนะครับ ผมเลยสงสัยว่าทำไมเป็น สปสช.</w:t>
      </w:r>
    </w:p>
    <w:p>
      <w:pPr>
        <w:pStyle w:val="BodyText"/>
      </w:pPr>
      <w:r>
        <w:t xml:space="preserve">(อาจารย์ วันทนีย์) คือทางศูนย์บริการถ่ายทอดการสื่อสารแห่งประเทศไทยทำงานร่วมกับ สปสช. ในเรื่องของการให้บริการข้อมูลต่าง ๆ ด้านการแพทย์กับคนพิการทางการได้ยินนะคะ แล้วก็มีการประชุมหารือร่วมกันในเรื่องของการที่จะประชาสัมพันธ์นะคะ เรื่องของให้คุณหมอนะคะ เข้าใจบริการของศูนย์บริการที่เป็นล่ามทางไกลมากขึ้นนะคะ เพราะในการประชุมของ สปสช. ในเดือนที่ผ่านมานี่นะคะ มีเรื่องร้องเรียนว่าแพทย์ไม่ให้การร่วมมือในการใช้บ่ามภาษามือในการติดต่อสื่อสารบนโทรศัพท์น่ะค่ะ ได้ไปนำเสนอไว้ที่ สปสช. ค่ะ คือสปสช. นี่เป็นหน่วยจ่ายเงิน ไม่ใช่หน่วยบริการนะครับ ที่นี้ร่วมกับ สปสช. ไม่ผิดหรอกครับ แต่หมายความว่าเวลาเราพัฒนาอันนี้เสร็จแล้วนะครับ มีการให้บริการนะครับ สปสช. พร้อมจะจ่ายค่าบริการนะครับ ทีนี้ประเด็นสำคัญ คือ การเลือกโรงพยาบาลมันน่าจะเป็นกระทรวงสาธารณสุข ถ้าทำในโรงพยาบาลสาธารณสุข หรือไปติดต่อทางโรงพยาบาลโดยตรง แต่ก้ไม่เป็นไรนะครับ ถ้า สปสช. ตคือว่าเราเมื่อทำแล้ว เราต้อง Conwinz มันต้องมีค่าใช้จ่ายนี่ การสื่อสารนี่ในคนพิการทางหูนี่ ซึ่งอันนี้ดีมาก ผมเรียนอย่างนี้ครับ คนพิการทั้งหมด คนพิการที่น่าสงสาร คือคนพิการทางหู เรารู้สึกว่าเอ๊ะไม่น่าจะมีอะไรนะครับ อันนั้นล่ะครับ ไม่มีใครรู้ว่าพิการ แต่ตัวเขาเองนี่ไม่ได้ยิน แล้วก็มักจะเป็นใบ้ด้วย มันก็ไปปด้วยกัน การสื่อสารการไปหาหมอ ไม่ใช่เฉพาะหาหมออย่างเดียว หาหมอนี่มันเรื่องชีวิตมันเรื่องสำคัญ มันมีเรื่องอย่างอื่นด้วยการสื่อสาร เพราะฉะนั้นการบริการการสื่อสาร พิการทางหูนี่จึงมีความสำคัญมาก การทำอันนี้จะทำให้ผู้พิการทางหูนี่เขาสามารถใช้ชีวิตใกล้เคียงคนปกติได้ ผมคิดว่า อันนี้น่าสนับสนุนมาก แต่ประเด็นสำคัญ คือ ใครจะเป็นคนจ่าย ทางด้านสุขภาพนี่ สปสช. จ่ายได้ แต่เราต้องเตรียมคิดต้นทุน คิดอะไรต่าง ๆ ไว้ให้เรียบร้อยนะคะ</w:t>
      </w:r>
    </w:p>
    <w:p>
      <w:pPr>
        <w:pStyle w:val="BodyText"/>
      </w:pPr>
      <w:r>
        <w:t xml:space="preserve">(อาจารย์ วันทนีย์) เรียนคุณหมออย่างนี้นะคะ ศูนย์การถ่ายทอดแห่งประเทศไทยนี่ มี กสทช. จ่ายค่ะ ค่ะ ก็คือเป็นการบริการฟรีนะคะ ตอนนี้ในช่วงโควิดนะคะ ตัวศูนย์บริการถ่ายทอดการสื่อสารแห่งประเทศไทยนี่ ก็เห็นความสำคัญนะคะ ปกติเราบริการตั้งแต่ 7 โมงเช้าถึง 5 ทุ่มนะคะ แต่ตอนช่วงโควิดนี่ เราก็เลยเปิดตอนช่วง 5 ทุ่มถึง 7 โมงเช้านะคะ ปรากฏว่าช่วง 5 ทุ่มถึง 7 โมงเช้าน่ะค่ะ เราให้บริการเฉพาะเรื่องฉุกเฉินน่ะค่ะ ปรากฏว่ามีคนหูหนวกนี้ เป็นสายฉุกเฉิน ที่เป็นสายติดต่อนี่ 30 สายนะคะ แล้วก็มีเรื่องที่ใช้บริการ ที่ในบริการที่จะไปคลอด และก็ต้องคุยกับหมอนะคะ แล้วก็เผอิญโชคดีที่คุณหมอไปปคลอดวันนั้นนี่ยอมรับล่ามทางไกลที่จะคุย 3 คน หูหนวกแล้วก็หมอแล้วก็ล่ามของเรานะคะ ก็จะทำให้ไอ้เรื่องฉุกเฉินพวกนี้มันไปได้ด้วยดีนะคะ แล้วตอนนี้ก็เราก็อยากจะขยายให้คน คุณหมอที่หลาย ๆ คนรู้จักของที่จำเป็นสำหรับคนหูหนวกนะคะ ไม่ทราบว่าคุณหมอมีคำแนะนำให้ไปพบกับใครคะ</w:t>
      </w:r>
    </w:p>
    <w:p>
      <w:pPr>
        <w:pStyle w:val="BodyText"/>
      </w:pPr>
      <w:r>
        <w:t xml:space="preserve">(ผู้เข้าร่วมประชุมชาย) ท่านประธานครับ ผมว่าอันนี้เป็นตัวอย่างอย่างของการพัฒนาอุปกรณ์เครื่องมือ … อย่างเดียวนะ แต่เป็นการพัฒนาระบบบริการ เป็นการพัฒนาระบบบริการเลยนะ นะครับ แล้วมีคนจ่ายสตางค์แล้วด้วย ซึ่ง กสทช. เงินเขาเยอะ ถ้าเราสามารถทำให้มันมีประสิทธิภาพได้ตลอด 24 ชั่วโมง ที่จริงช่วงกลางคืน ช่วงฉุกเฉินสำคัญกว่าช่วงปกติด้วยซ้ำไป มันเป็นเรื่องความเป็นความตาย ปกติมันรอได้ มันช้าได้นะ แต่ว่าอยากจะเห็นงานอันนี้พัฒนาเป็นระบบ จนกระทั่งมันมีบริการทั่วประเทศได้ตลอด 24 ชั่วโมงบริการทางการแพทย์ ผมว่าเป้าหมายควรไปตรงนั้นเลยครับ เป้าหมายไม่ใช่เป็น Tachnogy Solution อย่างเดียว แต่เป็น Service System Solution ทั้งหมดเลยครับ ขอบคุณครับ</w:t>
      </w:r>
    </w:p>
    <w:p>
      <w:pPr>
        <w:pStyle w:val="BodyText"/>
      </w:pPr>
      <w:r>
        <w:t xml:space="preserve">(อาจารย์วันทนีย์) ต้องเรียนคุณหมอ ต้องขอบคุณคุณหมอเข้าไปที่โรงพยาบาลนะคะ เพื่อให้คุณหมอทั้งหลายเข้าใจระบบว่าการติดต่อคนหูหนวกนี่ทำงานอย่างไร อันนี้ก็คิดว่าจะคงไปปรึกษาคุณหมอนะคะ</w:t>
      </w:r>
    </w:p>
    <w:p>
      <w:pPr>
        <w:pStyle w:val="BodyText"/>
      </w:pPr>
      <w:r>
        <w:t xml:space="preserve">(ผู้เข้าร่วมประชุมชาย) เรียนท่านอาจารย์ครับ</w:t>
      </w:r>
    </w:p>
    <w:p>
      <w:pPr>
        <w:pStyle w:val="BodyText"/>
      </w:pPr>
      <w:r>
        <w:t xml:space="preserve">(ผู้เข้าร่วมประชุมชาย) ผม Success นะ ถ้าเป็นไปได้นี่ ไปเข้าที่โรงเรียนแพทย์นี่ อาจารย์บรรจงมเลยน่ะ อาจารย์บรรจงมี 2 โรงนี่ ถ้าเข้าโรงเรียนแพทย์ได้ อาจารย์ในโรงเรียนแพทย์นี่เป็นคนสอนนักศึกษาแพทย์ก็จะเห็น พอเขาจบออกไปในโรงพยาบาลทั้งต่างจังหวัดนี่ ไปทำงานในโรงพยาบาลอื่น เขาจะรู้สึกว่าปกติเพราะอาจารย์เขาทำอยู่ ถ้าไปเริ่มนำโรงพยาบาลข้างนอกนี่ เขาทำไปก็ไม่มีใคร คือไม่ได้เอาไปสร้างอะไร แต่มี Resident แล้วมีนักศึกษาแพทย์ อาจารย์บรรจงบอกตรงนี้หน่อย ถ้าโรงเรียนแพทย์เข้าไปแล้ว ผมว่ามันจะไปฉลุยเลย</w:t>
      </w:r>
    </w:p>
    <w:p>
      <w:pPr>
        <w:pStyle w:val="BodyText"/>
      </w:pPr>
      <w:r>
        <w:t xml:space="preserve">(ผู้เข้าร่วมประชุมชาย) ท่านประธานครับ ผมบรรจงนะครับ เมื่อกี้ท่านอาจารย์วันทนีย์เป็นคนนำเสนอใช่ไหมครับ</w:t>
      </w:r>
    </w:p>
    <w:p>
      <w:pPr>
        <w:pStyle w:val="BodyText"/>
      </w:pPr>
      <w:r>
        <w:t xml:space="preserve">(อาจารย์วันทนีย์) ค่ะ</w:t>
      </w:r>
    </w:p>
    <w:p>
      <w:pPr>
        <w:pStyle w:val="BodyText"/>
      </w:pPr>
      <w:r>
        <w:t xml:space="preserve">(ผู้เข้าร่วมประชุมชาย) ผมอยากเรียนว่าโปรเจกต์นี้เราได้คุยกันกับทีมน่ะนะครับ ผมเห็นว่าเป็นประโยชน์มากนะครับ แต่สิ่งหนึ่งที่ผมอยากจะฝากไว้นะครับ ในลักษณะของการสื่อสารกับแพทย์นี่นะครับ น่าจะมีการให้ความรู้กับระบบและให้วคามรู้หรือทักษะในระบบทางการแพทย์ ซึ่งท่านอาจารย์วชีรา ผมจะได้เรียนท่านอาจารย์วัชรานี่ น่าจะมีการอบรม ที่มี… ที่รีเรตกับผู้ป่วยที่จะ Communicate กับทางแพทย์ อันนี้ก็จะเป็นลักษณะคนที่จะมาทำหน้าที่ในการ Connect Massage ก็คือสื่อสารระหว่างตัวผู้พิการกับแพทย์ได้ดีขึ้นอีกอันหนึ่ง ก็คือว่าอาจารย์วัชราที่โรงเรียนแพทย์ จากศิริราชมันจะมีระบบแบบนี้ แล้วก็ผู้จะทำหน้าที่เชื่อมโยงนี่เขาก็จะมีความรู้ในส่วนหนึ่ง ตรงนี้ก็จำทำให้เติมเต็มในส่วนของผู้ใช้บริการผู้ที่จะ Train กับผู้ที่เชื่อมโยงตรงนี้ได้… ขึ้น แล้วระบบจะสมบูรณ์มากขึ้น ผมจะเรียนท่านอาจารย์วชิรา ซึ่งเป็นคณวิทยาลัยราชสุดาให้ อาจจะเป็นคอร์สสั้น ๆ นะครับ 1 หรือ 2 สัปดาห์ วัชราคณะแพทย์ที้หรือว่าบรรจุ หรือว่ามีลักษณะอะไรบางอย่าง ให้แพทย์ได้รู้ว่ามีระบบอันนี้ช่วยสนับสนุนผู้พิการนะครับ ขอบคุณครับ</w:t>
      </w:r>
    </w:p>
    <w:p>
      <w:pPr>
        <w:pStyle w:val="BodyText"/>
      </w:pPr>
      <w:r>
        <w:t xml:space="preserve">(อาจารย์วันทนีย์) ขอบคุณคุณหมอค่ะ</w:t>
      </w:r>
    </w:p>
    <w:p>
      <w:pPr>
        <w:pStyle w:val="BodyText"/>
      </w:pPr>
      <w:r>
        <w:t xml:space="preserve">(ประธาน) อย่างไรฝ่ายเลขาฯ และนักวิจัยนะครับ หลัก ๆ ก็จะเป็นเรื่องของการ… อย่างไรนะครับ เขามีคนจ่ายเงินนะครับ แล้วก็มีคนพร้อมใช้ระบบนี้นะครับ เพื่อให้การเข้าถึงบริการสาธารณสุขของคนทุกประเภทนะครับ สามารถเข้าถึงได้เท่าเทียมกันนะครับ เชิญครับ มีComment เพิ่มเติมไหมครับ ถ้าไม่มีก็เป็นกำลังใจเพื่อให้งานสำเร็จตามเป้าหมาย เพื่อความยั่งยืนนะครับ ผมขออนุญาตออกจากที่ประชุมก่อน นะครับ ขอบพระคุณครับ</w:t>
      </w:r>
    </w:p>
    <w:p>
      <w:pPr>
        <w:pStyle w:val="BodyText"/>
      </w:pPr>
      <w:r>
        <w:t xml:space="preserve">(ประธาน) ถ้าอย่างนั้นขออนุญาตนะคะ เชิญอาจารย์วันทนีย์นะคะ ต่อที่โครงการ ต. 6 ใช่ไหมคะ</w:t>
      </w:r>
    </w:p>
    <w:p>
      <w:pPr>
        <w:pStyle w:val="BodyText"/>
      </w:pPr>
      <w:r>
        <w:t xml:space="preserve">(อาจารย์วันทนีย์) ต่อไปเป็นโครงการ ต. 6 นะคะ โครงการพัฒนาคำบรรยายแทนเสียง สำหรับผู้บกพร่องทางการได้ยินและผู้สูงอายุนะคะ หัวหน้าโครงการก็จะเป็น ดร.อนันต์ลดา โชติมงคล นะคะ รายงานความก้าวหน้าครั้งที่ 2 นะคะ ช่วงเดือนกรกฎาคม ถึง ธันวาคม 2562 ค่ะ วัตถุประสงค์คือ การพิมพ์แบบทันต่อเวลาสำหรับบริการในชั้นเรียน ห้องประชุมสัมมนา และตอเชื่อมกับสถานนี่โทรทัศน์ นะคะ ก็จะมีตัวผลงานส่งมอบตามที่เห็นในจอนะคะ ส่วนผลการดำเนินงานนะคะ ในส่วนของการพัฒนา Module และแนะนำคำสำหรับเสียงพูดแบบแบ่งพิมพ์นะคะ ขณะนี้นี่ก็ได้พัฒนาระบบโมดูแนะนำคำโดยแบ่งเป็น 3 ส่วน คือ ส่วนการเชื่อมต่อระหว่างไคเอ้นท์ และเซริ2 ส่วนการจัดข้อความส่วนหน้า Prefix Handing ซึ่งแบ่งออกเป็น 3 ประเภท คือ แนะนำคำที่ถูกต้อง แนะนำคำถัดไปนะคะ ในส่วนการออกแบบการเชื่อมต่อระหว่างโมดูลแนะนำคำกับถอดความเสียง และพัฒนา API ในรูปแบบของ Socket แล้วเสร็จ ข้อ 3 คือ พัฒนาส่วนติดต่อกับผู้ใช้ในการให้คำบรรยายแทนเสียงให้รองรับการแนะนำคำ ก็ได้ออกแบบส่วนแสดงผลคำที่ระบบแนะนำ โดยได้แสดงรายการคำแนะนำทางด้านขวา 1 นะคะ และให้เจ้าหน้าที่ถอดความเสียงทดสอบการใช้งาน เพื่อปรับปรุง User และ User Interface ให้เหมาะสมยิ่งขึ้นต่อไปนะคะ 1.4 เป็นการทดสอบระบบถอดความเสียงแบบพิมพ์แนะนำคำมาใช้ ขณะนี้ได้ทดสอบความถูกต้องของระบบแนะนำคำอยู่นะคะ ในส่วนเรื่องพัฒนาระบบถอดความเสียงพูดแบบทันต่อเวลาในแบบที่ 2 ในแบบที่พูดทวนหรือเราเรียกว่า Revoice นะคะ ของการทำต้นแบบนี้นะคะ ขณะนี้ได้ออกแบบ และถอดความเสียงพูด แบบพูดทวนประกอบด้วย 3 ส่วน คือ ระบบ Revioce รับเสียงพูดจากเจ้าหน้าที่พูดทวน และใช้ Voice Acitivity Algorithm เป็นส่วนที่เป็นเสียงพูด กับช่วงเงียบนะคะ ส่วนข้อ 2 คือ Revoice Procxy ให้ทำหน้าที่ 2 อย่าง คือ ได้รับเสียงพูดจากเจ้าหน้าที ซึ่งจะลองรับจำนวนการเชื่อมต่อและเป็นตัวกลางการเชื่อมต่อกับระบบรู้จำของเสียงพูด เพื่อส่งต่อให้ส่วนที่ 3 นะคะ ต่อไปก็คือ Magess นะคะ ทำหน้าที่เรียบเรียงรู้จำเสียงพูด เนื่องจากความยาวของเสียงในแต่ละประโยคที่จะส่งไปยัง ASR มีแนวโน้มที่จะความยาวไม่เท่ากัน และจะส่วผลโดยตรงเวลาในการคำนวณผลลัพธ์ของ ASR ทำให้อาจได้รับผลลัพธ์ของประโยคที่ช้ากว่า ก่อนที่จะได้รับผลลัพธ์นะคะ ต่อไปก็จะเป็นการพัฒนาข้อมูลสำหรับการฝึกสอบระบบ คณะนี้นะคะ เรื่องของการเก็บข้อมูลเสียงและข้อมูลเสียงที่ได้จากการถอดความเสียงพร้อมตรวจแก้นี่ ได้มีการตรวจแก้แล้วนะคะ ในส่วนของการเรียนการสอนที่เราไปสนับสนุนราชภัฎสกลนคร จำนวน 30 ชั่วโมง นะคะ สำหรับพัฒนาโมดูคำนะคะ ที่รวบรวมคำศัพท์จากพจนานุกรม สร้างคลังข้อมูลเสียงพูดและประเมินระบบก็ออกแบบคลังข้อมูลเสียงแบบการถอดความเสียงแบบพูดทวนอยู่นะคะ ส่วนเรื่องการทดสอบคำบรรยายแทนเสียงกับสถานีโทรทัศน์นะคะ และระบบถอดความเสียงพูดในศูนย์ถอดความเสียงพูดก็ขณะนี้เรากำลังปรับปรุงพื้นที่ที่กำลังจัดทำเรื่องศูนย์ถอดความอยู่นะคะ ข้อ 2 คือ ฝึกอบรมเจ้าหน้าที่ประจำศูนย์ถอดความ ก็มีการประเมินทักษะของเจ้าหน้าที่ถอดความรายเดือนนะคะ และได้ให้คำแนะนำคำบรรยายแทนเสียงกับสถานีโทรทัศน์กับ 4 ช่องนะคะ เราได้ทดสอบนะคะ ได้รับการร้องขอนะคะ จากโทรทัศน์รวมการเฉพาะกิจนะคะ ให้ทำเรื่องของแคปชันเรื่องของ สำหรับการถ่ายทอดสดเลียบพระนครโดยขบวนพยุหยาตราทางชลมารถ เมื่อวันที่ 12 ธันวาคม 2562 แล้วก็สถานีโทรทัศน์ Thai PBS นะคะ ผ่านระบบดิจิทัล และช่องทางออนไลน์ผ่านเฟซบุ๊ก แล้วก็ได้จัดทำพลังวิทย์ฯ คิดเพื่อไทย ไทยนะคะ Seasons 7 ออกอากศทางสถานีโทรทัศน์ดิจิทัล และทาง Youtube นะคะ ปัจจุบันยังทำอีกเยอะเลยนะคะ เช่น งานของศูนย์โควิดของรัฐบาล เราก็สนับสนุนมาตั้งแต่เปิดศูนย์ เพื่อให้คนหูหนวกเราสามารถเข้าถึงการประกาศข่าวของรัฐบาลได้นะคะ ในส่วนเรื่องของการปรับปรุงโปรแกรมแสดงผลถอดความเสียงพูดให้เหมาะสมกับการให้คำบรรยาแทนเสียง เราก็มีการปรับปรุงแสดงผลการถอดความเสียงนะคะ ค่ะ ความก้าวหน้านะคะ ก็คือก็เป็นไปตามแผน ได้ออกแบบพัฒนาโมดูคำสำหรับเชื่อมต่อระบบกับระบบถอดความแบบแบ่งพิมพ์ แบบแบ่งพิมพ์ มีการแบบทันต่อเวลา แบบพูดทวน และเก็บข้อมูลเสียงจากการถอดความ และข้อความที่ได้จากการถอดความ ปัจจุบัน ในการประชุมสัมมนาและรายการสถานีต่าง ๆ ผ่านทางสถานีโทรทัศน์แล้วนะคะ ความก้าวหน้าและการใช้ประโยชน์ สามารถไปใช้ประโยชน์จริงในเชิงพาณิชย์ ต่าง ๆ นะคะ ปัญหาและอุปสรรคตอนนี้เรากำลังจัดทำพื้นที่ในการจัดตั้งศูนย์ฯ อยู่ การใช้งบประมาณก็สอดคล้องกับกิจกรรมนะ สรุปผลก็สนับสนุนให้ผ่านการปประเมินได้ตามเป้าหมายนะคะ มีการปรับปรุงทดสอบได้ทั้งเชิงสาธารณะและเชิงพาณิชย์ได้ถูกต้องตามเกณฑ์ คุณภาพที่วางไว้นะคะ ข้อเสนอแนะควรพัฒนาควบคู่กับการทดสอบและให้บริการให้บริการจริง เพื่อนำผลมาปรับปรุงพัฒนาต่อเนื่องนะคะ คณะกรรมการเทคนิคก็เห็นชอบการสนับสนุนงบประมาณ Incash ครั้งที่ 2 งวดที่ 3 ไม่เกิน 13,000,610 บาทถ้วนนะคะ งบประมาณที่ใช้ก็ถ้าตาม Appoveo นะคะ ตามรีริสก็ใช้ไป 49 เปอร์เซ็นต์ ค่ะ ในส่วนค่ะเชิญคุณหมอค่ะ</w:t>
      </w:r>
    </w:p>
    <w:p>
      <w:pPr>
        <w:pStyle w:val="BodyText"/>
      </w:pPr>
      <w:r>
        <w:t xml:space="preserve">(ประธาน) เชิญอาจารย์ลดดาค่ะ</w:t>
      </w:r>
    </w:p>
    <w:p>
      <w:pPr>
        <w:pStyle w:val="BodyText"/>
      </w:pPr>
      <w:r>
        <w:t xml:space="preserve">(ผู้เข้าร่วมประชุมหญิง) ถามนิดหนึ่งนะคะ คือ เห็นตั้งแต่นำเสนอโครงการแล้วเห็นว่ามีประโยชน์มาก คิดว่าคงไม่ได้ใช้เฉพาะคนหูหนวกเท่านั้น ผู้สูงอายุจะได้ประโยชน์ด้วย แล้วก็เห็นได้ดูตอนทดสอบที่อะไรนะ ตอนเสด็จพระราชดำเนิน พระราชดำเนินนะคะ แล้วทางในขั้นสุดท้ายที่ทางนักวิจัยได้มีการปรับปรุงหลังจากทดสอบ อยากจะทดสอบว่าปรับปรุงปัญหานี้เกิดกับอะไร หรือว่าปรับปรุงความเห็นจากผู้รับชมด้วยหรือเปล่า อันนี้ขอถามนิดหนึ่งนะคะ คำถามที่ 2 จากที่สังเกตดูถ้าหากว่าเน้นเป้าเฉพาะ คนพิการที่หูหนวกแล้วผู้สูงอายุนี่เขามีปัญหาเรื่องสายตานะ ถ้ามันตัวเล็กมากมันก็ไม่เป็นอยู่ดีนะคะ คืออย่างดูหนังจีนนะคะ จะเห็นว่าตัวบรรยายข้างล่างนี่ใหญ่นะคะ อยากถามว่าในโปรแกรมนี่ ได้ออกแบบกันถึงขึ้นตอนถึงตัวหนังสือหรือเปล่าคะ สอบถามนิดหนึ่ง</w:t>
      </w:r>
    </w:p>
    <w:p>
      <w:pPr>
        <w:pStyle w:val="BodyText"/>
      </w:pPr>
      <w:r>
        <w:t xml:space="preserve">(อาจารย์วันทนีย์) เดี๋ยวเรียนให้นักวิจัยช่วยตอยนะคะ</w:t>
      </w:r>
    </w:p>
    <w:p>
      <w:pPr>
        <w:pStyle w:val="BodyText"/>
      </w:pPr>
      <w:r>
        <w:t xml:space="preserve">(ผู้เข้าร่วมประชุมหญิง) ก็คำถามแรกก่อนนะคะ ก็คือตอนเวลาเราทดสอบ หรือให้บริการจริง การวัดผลค่ะ หลัก ๆ เรื่องประสิทธิภาพจะมีอยู่ 2 ตัวค่ะ คือ เราเรียกว่าดีเลย์น่ะค่ะ หรือความทันต่อเวลา คือเราจะวัดว่า ณ จุดที่ผู้รับชมน่ะค่ะ ได้ยินเสียงหรือเกิดเสียงขึ้น ข้อความมันจะปรากฎขึ้นในระยะเวลาเท่าไร ถ้าดูจากการวิจัยในส่วนของต่างประเทศค่ะ ในช่วงประมาณ 5-10 วินาทีค่ะ ก็คือพยายามลดลงเพื่อให้ออกได้เร็วที่สุดน่ะค่ะ อีกเรื่องหนึ่งก็คือเรื่องของความถูกต้องออกมาค่ะมีความถูกต้องกี่เปอร์เซ็นต์ค่ะ อย่างของ กสทช. นี่ คือ ประมาณ 90 เปอร์เซ็นต์ อย่างเรื่องของงานพระราชพิธีเราจะเน้นเรื่องความถูกต้องเป็นหลักก่อน อันนี้เป็นงานที่มีความสำคัญค่ะ อาจจะต้องลดลงของการทันต่อเวลาลดลงในอนาคตนี่ก็จะปรับทั้ง 2 ตัวให้ดีทั้งคู่ อันนี้วัตถุประสงค์ของงานวิจัย ที่เรียกว่าขยายผล คือ ปัจจุบันยังใช้เจ้าหน้าที่ค่อนข้างเยอะ เราพยายาเป็นระบบอัตโนมัติเพิ่มขึ้นการพูดทวนมา ก็คือลดจำนวนเจ้าหน้าที่ลง แล้วก็จะได้ให้บริการคู่ขนานกันได้เพิ่มขึ้น ส่วนเรื่องของคอมเมนต์จากผู้ใช้ก็มีรับมาปรับปรุงค่ะ ก็จะมีอย่างที่คุณหมอให้คำแนะนำเรื่องการแสดงผลเนื่องจากว่าเราดูทั้งออกอากาศทางโทรทัศน์ แล้วก็เรื่องของ ถ้าเป็นเรื่องของโทรทัศน์มันจะกำหนดด้วยข้อกำหนดของ กสทช. แล้วก็เรื่องของระบบออกอากาศค่ะ คือมันจะปรับเรื่องของขนาดของตัวอักษรไม่ได้ ก็จะเป็นตัวที่ที่ส่งออกอากาศเลยค่ะ ก็จะมีอันนี้คือออกไปเราก็จะแนะนำตาม กสทช. อย่างเรื่องของ ศบค. นี่ค่ะ ก็จะเอาไปให้ช่วยจัดรูปแบบตัวอักษร ให้ทางสมาคมคนหูหนวกได้ Comment ค่ะ อาจจะปรับได้ไม่เยอะ เพราะว่ามันติดด้วยเรื่องของเทคนิค แล้วก็ข้อกำหนดน่ะค่ะ แต่ถ้าเป็นช่องทางอื่น ๆ เช่น ถ้าเป็นลักษณะที่ดูผ่านซอฟต์แวร์ของที่ในทางโครงการพัฒนา ขนาดตัวอักษรได้เองค่ะ คือ ถ้ารับชมผ่านอินเทอร์เน็ตอย่างนี้ค่ะ มันจะมีความสะดวก ความหลากหลายในการปรับมากกว่าถ้ารับชมผ่านโทรทัศน์ดิจิทัลน่ะค่ะ</w:t>
      </w:r>
    </w:p>
    <w:p>
      <w:pPr>
        <w:pStyle w:val="BodyText"/>
      </w:pPr>
      <w:r>
        <w:t xml:space="preserve">(ประธาน) ค่ะ ขอบคุณนะคะ เชิญท่านกรรมการนะคะ ท่านอาจารย์ บรรจง ท่านอาจารย์สุวิทย์ ข้อเสนอแนะเรียนเชิญนะคะ</w:t>
      </w:r>
    </w:p>
    <w:p>
      <w:pPr>
        <w:pStyle w:val="BodyText"/>
      </w:pPr>
      <w:r>
        <w:t xml:space="preserve">(ผู้เข้าร่วมประชุมชาย) ผมไม่มีนะครับ ประเด็นนี้นะครับ นะครับ ผม โอ.เค. ครับ</w:t>
      </w:r>
    </w:p>
    <w:p>
      <w:pPr>
        <w:pStyle w:val="BodyText"/>
      </w:pPr>
      <w:r>
        <w:t xml:space="preserve">(ประธาน) ค่ะ ถ้าอย่างนั้นขอถามเพิ่มเติมนะคะ ว่าจากความเห็นของกรรมการเทคนิค จริงด้วยช่วยอธิบายเพิ่มเติมได้ไหมคะ ว่าตอนนี้มีการทดสอบจริงใช้จริง ที่ไหน อย่างไร โดยกลุ่มเป้าหมายใดบ้าง</w:t>
      </w:r>
    </w:p>
    <w:p>
      <w:pPr>
        <w:pStyle w:val="BodyText"/>
      </w:pPr>
      <w:r>
        <w:t xml:space="preserve">(ผู้เข้าร่วมประชุมหญิง) ก็ถ้าตอนนี้น่ะค่ะ ถ้าการใช้งานจริงก็คือเราจะทำใน 3 กลุ่มค่ะ มีการประชุมสัมนา การเรียนการสอนนะคะ ก็คือตอนนี้ถ้าประชุมตอนนี้น่าจะยังไม่มี… เนื่องจากเรื่องของสถานการณ์โควิดค่ะ แต่ก็จะมีว่าเราจะลองดูรูปแบบอื่น ๆ ถ้าเกิดเป็นการจัดในสถานที่แล้วเอาข้อความขึ้นจอน่ะคะ่ ถ้าเป็นลักษณะเว็บ…แพลตฟอร์มต่าง ๆ นี่จะสามารถทำอย่างไรได้บ้างก็จะมีที่ น่าจะคุยกันช่วงบ่ายนี้ค่ะ งานของ NECTEC AGE ที่จัดทุกปี จะลองไปพูดคุยกันค่ะ ว่าจะเป็นในรูปแบบไหนแต่ในเชิงเทคนิค เพียงแต่ว่าเรื่องของการแสดงผลนี่จะทำอย่างไร ถ้าผู้ชมนี่ดูผ่านทางออนไลน์มานะคะ อันนี้อันที่ 1 น่ะค่ะ ก็การเรียนการสอนน่ะค่ะ ตอนนี้ก็มีใช้อยู่กับทางราชภัฏสกลนคร เทอมนี้ก็จะทำต่อ เขาก็ขยับเวลาการเปิดเทอมมาค่ะ ก็จะมีประเด็นใกล้เคียงของการประชุมสัมมนาเนื่องจากรูปแบบการเรียนการสอน ก็อาจจะเปลี่ยน ต้องดูกับทางมหาวิทยาลัยว่าทางมหาวิทยาลัยจะให้นักศึกษาเข้ามาเรียนเหมือนเดิมไหม ถ้าเป็นเหมือนเดิม ก็คงจะเป็นต่อเนื่องให้มีการต่อเนื่อง ถ้าปรับรูปแบบเราก็ต้องมีทางเทคนิคถ้านักศึกษาเรียนผ่านออนไลน์เข้ามา เขาจะรับชมทั้งตัวคำบรรยายแทนเสียง หรือล่ามภาษามือได้อย่างไรนะคะ ตอนนี้รอกำหนดภาคการศึกษากลางเดือนกรกฎาคม วันที่ 13 การขยายผลก็ต้องคุยต่อเนื่อง ทางมหาลัยคงจะมีภาระทางด้านอื่น ก็คือรอความพร้อมของอุปกรณ์ แล้วก็ส่วนของโทรทัศน์ตอนนี้ที่ผ่านมาก็ถือว่าเป็นโอกาสที่ได้ไปเข้าร่วมทำกับ ศบค. ค่ะ คือก่อนหน้านี้เราได้ทดสอบ กับทาง ThaiPBS จริง แต่ว่าและก็จะมีอีก 2 ช่อง คือ NBT คือ ช่องรัฐสภานี่ ที่เป็นตัวทดลอง คือเราต่อเชื่อมก่อนถึงสถานการณ์โควิดน่ะค่ะ ก็คือเราประสานงานกับทุกช่องที่เราเคยติดต่อไป เคยทดสอบเบื้องต้นไป กับอีก 2 ช่อง ที่เพิ่มเข้ามาค่ะ คือ ช่อง 5 และ MCOT ก็คือสามารถทั้งหมด คือ ออกอากาศจริงเลย ตอนนี้ทุกช่องน่ะนะคะ ตั้งแต่เดือนเมษายน ทุกโครงข่าย คือ ของเรามีทั้งหมด 5 โครงข่าย 4 ผู้ให้บริการตอนนี้ คือ ทดสอบหมดแล้ว สามารถให้บริการคำบรรยายแทนเสียงแบบทันต่อเวลา คือ อุปกรณของทุกโครงข่างพร้อมนะคะ ก็จะได้ทำการทดสอบเรียบร้อยหมดแล้วค่ะ</w:t>
      </w:r>
    </w:p>
    <w:p>
      <w:pPr>
        <w:pStyle w:val="BodyText"/>
      </w:pPr>
      <w:r>
        <w:t xml:space="preserve">(ประธาน) ขอบคุณสำหรับคำอธิบายนะคะ สนใจความเห็น และคำแนะนำของอาจารย์สุวิทย์ ค่ะว่าระบบที่จะสามารถนำเข้าไปในโรงเรียนแพทย์ ไม่แน่ใจว่า 2 โครงการนี้ มีโอกาสเชื่อมโยงกันไหมคะ</w:t>
      </w:r>
    </w:p>
    <w:p>
      <w:pPr>
        <w:pStyle w:val="BodyText"/>
      </w:pPr>
      <w:r>
        <w:t xml:space="preserve">(อาจารย์วันทนีย์) ในส่วนนี้ถ้าทาง… ถ้าเราทำสำเร็จนะคะ ก็จะเหมือนอเมริกา คือบริการที่สำหรับแพทย์นะคะ สำหรับในการสั่งยา หรืออะไรโดยที่ไม่ต้องจด เราก็จะดูว่าการระบบบริการที่เรียกว่า Revoice มันยังทำไม่ได้ เพราะฉะนั้นเราจะใช้ระบบรีวอยซ์ ก็จะมีคนช่วยพูดทวนดังนั้นมันก็จะ 1 ต่อ 1 นะคะ แล้วตรงส่วนนี้อาจจะเข้าไปช่วยกลุ่มโรงพยาบาลในการที่คุณหมอต่าง ๆ ออกคลินิกแล้วก็สั่งด้วยตัวระบบของเราได้นะคะ</w:t>
      </w:r>
    </w:p>
    <w:p>
      <w:pPr>
        <w:pStyle w:val="BodyText"/>
      </w:pPr>
      <w:r>
        <w:t xml:space="preserve">(ประธาน) ก็สามารถจะเชื่อมโยงกันได้ในอนาคตนะคะ ไม่ทราบ มีความเห็นจากท่านกรรมการท่านใดไหมคะ ถ้ามีเรียนเชิญนะคะ ถ้ายังไม่มี</w:t>
      </w:r>
    </w:p>
    <w:p>
      <w:pPr>
        <w:pStyle w:val="BodyText"/>
      </w:pPr>
      <w:r>
        <w:t xml:space="preserve">(ผู้เข้าร่วมประชุมชาย) ผมหมอสุวิทย์นะคะ ตัวอย่างของอันนี้เป็นตัวอย่างที่น่าจะเป็น TOPs ของ A-MED เลยนะ คือ สิ่งที่เราประดิษฐ์หรือเราทำขึ้นมาโดยที่มีคู่แข่งที่เป็นเจ้าใหญ่ ๆ จากต่างประเทศนี่ พวกนั้นนี่มี Challenge เยอะมากเลยทางเทคนิคทางอะไรต่าง ๆ เยอะมากเลย แต่การพัฒนาดิจิทัลเทคโนโลยีที่ไม่ยาก แล้วก็พัฒนาระบบเทคโนโลยีที่ใช้ แล้วก็เทเลอร์เมทกับประเทศไทยจะได้ประโยชน์อย่างมหาศาลเลย แล้วก็คู่แข่งก็ไม่เยอะนะครับ แล้วก็พัฒนากับคนที่ทำจริง ๆ ผมอยากจะให้ทาง A-MED นี่ ทุ่มเทแล้วก็ให้ความสำคัญกับพวกนี้ แล้วก็ทำให้เกิดขึ้นโดยเร็ว เพราะว่าสิ่งที่เรากำลังทำนี่มันตรงถึง Mriginalize … นะครับ มันตรงเลยแล้วมันก็สร้างความเสมอภาคในการรับบริการสุขภาพ เห็นผลตรงเลยครับ เป็นลักษณะขายของเป็นตัวเงินนี่ อาจจะยังไม่ทันทีนะครับ แต่ผลที่ประชาชนได้รับบริการดีมากเลย เพราะมันเป็นการพัฒนาไม่เพียงแต่เทคโนโลยี แต่เป็นการพัฒนาระบบ พัฒนาคน ทั้งชุดครบวงจร</w:t>
      </w:r>
    </w:p>
    <w:p>
      <w:pPr>
        <w:pStyle w:val="BodyText"/>
      </w:pPr>
      <w:r>
        <w:t xml:space="preserve">(อาจารย์วันทนีย์) ขอบคุณคุณหมอนะคะ เราจะดันโครงการนี้เพื่อที่จะสามารถดันให้ศูนย์นี้เปิดบริการได้เป็นสาธารณะน่ะค่ะ</w:t>
      </w:r>
    </w:p>
    <w:p>
      <w:pPr>
        <w:pStyle w:val="BodyText"/>
      </w:pPr>
      <w:r>
        <w:t xml:space="preserve">(ประธาน) ขอบคุณอาจารย์สุวิทย์นะคะ ถ้ามองต่อจากที่อาจารย์สุวิทย์แนะนำ นี่คือ Cappability หลักเห็นทางทีมงานก็วางแผนว่า ผลงานที่คาดไว้มีทั้งสิทธิบัตรและผลงานต้นแบบอุตสาหกรรม ถ้ามองนอกจากแคป นอกจากแคปบอริตี้ ที่สร้างขึ้น ที่จะมี Business Model ไม่ว่าจะในประเทศไทย หรือต่างประเทศรอบ ๆ เช่นกัน</w:t>
      </w:r>
    </w:p>
    <w:p>
      <w:pPr>
        <w:pStyle w:val="BodyText"/>
      </w:pPr>
      <w:r>
        <w:t xml:space="preserve">(อาจารย์วันทนีย์) คือ โครงการนี้นะคะ เราก็มุ่งหวังให้เป็นเราจะทำเป็นโชเซียลอินเตอร์ เพื่อให้เกิดการบริการนะคะ ในลักษณะของการสร้างคำบรรยายแทนเสียง ซึ่งจริง ๆ แล้ว ความต้องการในประเทศไทยนะคะ ตั้งแต่เรื่องของโทรทัศน์ 16 ช่องนะคะ ถอดความเสียงนะคะ แล้วก็ถ้าเข้าไปในกลุ่มโรงพยาบาลก็จะเป็นกลุ่มของหมอ อันนี้ก็จะได้ประโยชน์ รวมทั้งการเรียนการสอนต่าง ๆ ด้วยนะคะ ค่ะ</w:t>
      </w:r>
    </w:p>
    <w:p>
      <w:pPr>
        <w:pStyle w:val="BodyText"/>
      </w:pPr>
      <w:r>
        <w:t xml:space="preserve">(ประธาน) ดีค่ะ ก็ขอให้กำลังใจ และการสนับสนุนด้วยนะคะ ถ้าไม่มีความเห็นใดเพิ่มเติม เห็นชอบนะคะ อนุมัติรายงานความก้าวหน้า ครั้งที่ 2 เป็นผลงานถึงเดือนธันวาคม 2562 พร้อมกับสนับสนุนงบประมาณตามที่เสนอนะคะ ขออาจารย์วันทนีย์ต่อที่โครงการที่ 7 นะคะ เชิญค่ะ</w:t>
      </w:r>
    </w:p>
    <w:p>
      <w:pPr>
        <w:pStyle w:val="BodyText"/>
      </w:pPr>
      <w:r>
        <w:t xml:space="preserve">(อาจารย์ วันทนีย์) โครงการ ต. 7 เรียนรู้สำหรับบุคคลที่บกพร่องทางการเรียนรู้นะคะ หัวหน้าโครงการ ก็จะเป็น ดร.อรอินทรา ภู่ประเสริฐ นะคะ ขณะนี้ก็จะเป็นการรายงานความก้าวหน้าครั้งที่ 3 นะคะ ซึ่งเป็นช่วงระหว่างวันที่ 5 ตุลาคม ถึง วันที่ 4 ตุลาคม 2563 วัตถุประสงค์นะคะ ก็จะเป็นการแอปพลิเคชัน การอ่านแบบแจกรูปสะกดคำภาษาไทยบน Tablet ที่ใช้ประกอบการสอนในห้องเรียนสำหรับนักเรียนที่บกพร่องทางการเรียนรู้นะคะ ส่วนที่ 2ก็เป็นการพัฒนาช่วยเขียนภาษาไทยตามจินตภาพสำหรับนักเรียนที่มีความบกพร่องทางการเรียนรู้นะคะ ก็มีผลงานส่งมอบตั้งแต่ 62 ไปจนถึง 65 นะคะ ค่ะ การดำเนินงานนะคะ ในส่วนแรก ก็การพัฒนาแอปพลิเคชันที่เราเรียกว่า Interactive Reading for tablet ก็ได้ดำเนินการนะคะ มีม็อคอัพการทำงานของแอปพลิเคชันแล้ว มีการทดสอบคำเทียมแล้วเสร็จ ได้…แล้วเสร็จได้แอปพลิเคชันแบบรูปสะกดคำนะคะ แล้วก็เราได้แบบฝึกอ่านจำนวน 4 เล่ม บัตรคำ 1,400 คำ ได้เกมอีก 1 เกม ยังคงเหลืออีก 2 เกม ที่จะเป็นการส่งเสริมการอ่านของเด็ก LD ได้ต้นแบบห้องปฏิบัติการนะคะ ได้รายงานเชิงเทคนิคนะคะ ได้รายงานเชิงเทคนิค ชุดสื่อประกอบแอปพลิเคชันนะคะ ขณะนี้ก็มีการทดสอบ Prove Concept การใช้วิธีการอ่านแบบที่ทางคณะขณะทีมงานกับอาจารย์ ที่มหาวิทยาลัยเกษตรด้านภาษาไทยที่ได้คิดขึ้น เป็นวิธีการอ่านสำหรับที่เป็นนักเรียนบกพร่องทางด้าน LD นะคะ ก็อยู่ระหว่างการทดสอบภาคสนามนะคะ ก็ล่าช้าไป เพราะโรงเรียนยังไม่เปิด รอหลัง 1 กรกฎาคมนะคะ ที่จะเข้าไปตรวจสอบได้นะคะ ในส่วนการพัฒนาบริการจัดการช่วยเขียน กราฟิกออแกไนซ์เซอร์ อันนี้เราก็ปรับปรุงโปรแกรมเสร็จแล้วนะคะ ได้รายงานผลก็ได้รายงานเชิงเทคนิคแล้วนะคะ ในส่วนนี้ เรื่องของการส่งมอบโปรแกรมให้กับระบบเอกชน ก็ตอนนี้อยู่ระหว่างการเจรจากับบริษัทเอกชนอยู่ค่ะ ก็รอขณะนี้โปรแกรมเสร็จแล้วนะคะ ก็รอเจรจา ทำเป็นอุตสาหกรรมนะคะ ค่ะ เรื่องของซอฟต์แวร์ช่วยการเขียน เวอร์ชัน 2.0 ก็ดำเนินการแล้วเสร็จแล้วนะคะ ปรับปรุงให้เป็นแบบ แล้วนะคะ ก็ใครมีหน่วยงานมาขอ เราก็ยินดีให้นะคะบทความวิชาการทางการประชุมนานาชาตินะคะ International … Technology 1 ฉบับนะคะ ผลการประเมินนะคะ ผู้เชี่ยวชาญก็ประเมินว่าได้แอปพลิเคชันช่วยการอ่าน ที่มีความบกพร่องทางการเรียนรู้สะกดคำ ได้ชุดสื่อประกอบการเรียนการสอนของห้องเรียนแอปพลิเคชันช่วยการอ่านและสะกดคำภาษาไทย ได้แก่ แบบฝึกการอ่านภาพพร้อม QR Code พัฒนาเกณฑ์ ได้ต้นแบบแอปพลิเคชัน และสะกดคำที่ทำงานบนแอนดรอยด์เวอร์ชัน 5 ความก้าวหน้า และการใช้ประโยชน์ ที่มีความบกพร่องทางการเรียนรู้ด้านการอ่านและสะกดคำได้นะคะ ปัญหาและอุปสรรค์การวิจัยนะคะ เพื่อนำมาทดสอบ เลยต้องหาอุปกรณ์ บุคลากรที่เชี่ยวชาญในการพัฒนาแอปพลิเคชันมีการทดสอบภาคสนาม กลุ่มตัวอย่างบางรายการมีปัญกาด้านสุขภาพ ทำให้ไม่สามารถเข้าร่วมกิจกรรมการใช้แอปพลิเคชันและโปรแกรมตามกำหนด ขาดความเที่ยงได้นะคะ แนวทางแก้ไข การพัฒนาบุคลากรทางเทคโนโลยีอื่น เพื่อให้สำเร็จตามเวลานะคะ การใช้งบประมาณก็สอดคล้องกับกิจกรรมนะคะ สรุปผลการประเมิน ก็ผู้เชี่ยวชาญเห็นชอบให้ผ่านการประเมินนะคะ ข้อเสนอแนะก็จะมีของตัวแอปพลิเคชันนี้นะคะ มีประโยชน์ต่อครูและผู้ปกครองนำไปพัฒนานักเรียน แล้วก็บุตรหลานนะคะ ในเรื่องของการประเมินของคณะกรรมการเทคนิคก็เห็นชอบในความก้าวหน้า เห็นชอบสนับสนุนงบประมาณ ในปีที่ 2 งวดที่ 2 ข้อคิดเห็นเพิ่มเติมก็คือจากเด็กที่มีโอกาสได้ใช้โปรแกรม ว่ามีประโชยน์หรือการใช้ชีวิตอย่างไร เพื่อนำข้อมูลไปรายงานกับหน่วยงานที่เกี่ยวข้องนะคะ ก็มีการขอให้ประสานไปใช้งานเพื่อให้เด็กที่บกพร่องทางการเรียนรู้ เรียนหนังสือได้ใช้โปรแกรม อันนี้ก็เป็นคำขอมาจากบ้านนนทภูมิและบ้านราชวดีนะคะ ที่มีเด็ก LD อยู่นะคะ สถานะการใช้งบประมาณ เปอร์เซ็นต์ค่ะ ก็เรียนมาเพื่อพิจารณานะคะ ค่ะ</w:t>
      </w:r>
    </w:p>
    <w:p>
      <w:pPr>
        <w:pStyle w:val="BodyText"/>
      </w:pPr>
      <w:r>
        <w:t xml:space="preserve">(ประธาน) ค่ะ เรียนเชิญท่านกรรมการนะคะ ไม่ทราบว่ามีท่านใด มีข้อคิดเห็นกับข้อเสนอแนะเพิ่มเติมไหมคะ ยังไม่มีนะคะ จะขอเรียนถามอาจารย์วันทนีย์ว่า รายงานความก้าวหน้าจะไกลกว่าโครงการอื่น ๆ ใช่ไหมคะ โครงการก่อนหน้าจะถึงแค่ธันวาคม 2562 แล้วก็งบประมาณนี่ค่ะ ในเอกสารหน้า 6/7 ตอนนี้กำลังพิจารณาอนุมัติงวดที่ 2 ปีที่ 2 แต่ในตารางเห็นยังเป็นช่องว่างอยู่ ตรงตารางเล็ก ๆ ที่อยู่ในเอกสาร ช่วยทบทวนเพื่อให้สอดคล้องตรงกันกับประเด็นเพื่อพิจารณานะคะ ถ้าไม่มีข้อคิดเห็นใด ๆ นะคะ เห็นชอบพิจารณาความก้าวหน้าครั้งที่ 3-4 เมษายน 2563 นะคะ การสนับสนุนงบประมาณในปีที่ 2 งวดที่ 2 ตามที่ทางทีมเสนอค่ะ เรียนเชิญต่อนะคะ</w:t>
      </w:r>
    </w:p>
    <w:p>
      <w:pPr>
        <w:pStyle w:val="BodyText"/>
      </w:pPr>
      <w:r>
        <w:t xml:space="preserve">(อาจารย์ วันทนีย์) ข้อที่ 5 นะคะ ของงานของศูนย์ A-MED ของทีม ดร.พสุ นะคะ จะขอมารายงานเรื่องของใช้ประโยชน์ของผลงานวิจัยค่ะ ครั้งที่แล้ว เราได้รายงานความก้าวหน้าของ Tops ไปแล้ว ก็ลองดูเรื่องของการใช้ผลงานนะคะ</w:t>
      </w:r>
    </w:p>
    <w:p>
      <w:pPr>
        <w:pStyle w:val="BodyText"/>
      </w:pPr>
      <w:r>
        <w:t xml:space="preserve">(ประธาน) ผู้รายงานนะคะ ช่วยพูดใกล้ไมโครโฟนนะคะ เผื่อว่ากรรมการทางบ้านอาจจะได้ยินน้อยลงนะคะ เชิญค่ะ นะครับ อันนี้ต่อจากคราวก่อนที่ทำเป็นแผนคร่าว ๆ ว่ามีโครงการไหร เราจะไปถึงผู้ใช้บ้างครับ เน้นเรื่องการใช้ประโยชน์ครับ แต่ตอนนี้ด้วยที่จากสถานการณ์โควิดนี่ ที่เห็นสีแดง ๆ นี่ ต้องเลื่อนออกไปหรือบางอันต้องยกเลิกไปเลยครับ อย่างเช่น อันแรกนี่ ตัวทดสอบทางเทคนิด DentiiScan อันนี้ขยับไปเล็กน้อยครับ ดีเลย์ออกไปที่จะทำการทดสอบทางคลินิกที่จุฬาฯ นะครับ แล้วก็ตัวบนเหมือนกัน ทางคลินิกโดยส่วนใหญ่เรื่องที่ทดสอบทางคลินิกจะมีผลกระทบจากเรื่องโควิด เนื่องจากคนไข้ไม่สามารถเดินทางเข้ามาได้ครับ แล้วก็ส่วน 3 อันข้างล่างครับ ที่เราจะจัดเป็น Workshop เรื่อง… ที่เราถ่ายทอดเทคโนโลยี เพื่อคล้าย ๆ เป็น Educate เพราะว่า แล้วก็ตอนแรกจะใช้เป็น… แต่ว่าดูลักษณะมันควรจะเป็นแฮงออนมากกว่า ก็เลยหารือกับบริษัทแล้วก็เลื่อนออกไป อีกเรื่องหนึ่งก็จะเป็นจัดประชุมเครือข่าย Biglock50 โรงพยาบาลครับ ตอนแรกจะแพลนตอนเดือนมิถุนายนครับ ก่อนหน้างานประชุมใหญ่ ที่เขาจัดประชุมแพทย์ที่สภาฯ ทั้งงานประชุมนั้นและประชุมของเราก็อันนี้ก็ยังจัดเครื่อข่ายได้ครับ ที่ทำอยู่ครับ ส่วน Top ที่ 2 ครับ อันที่กระทบ ก็คือโครงการที่จะทำที่บ้านบางแค ก็ Deley ก็เนื่องจากเข้าพื้นที่บ้านบางแคไม่ได้ แล้วก็อีกโครงการที่กระทบ คือ Help Kios ครับ ที่ตอนแรกจะต้องติดตั้งเสร็จตั้งแต่เดือนมีนาคมนะครับ ก็กระทบโควิดเคอร์ฟิวครับ เข้าไปส่งไม่ได้ ติดตั้งครบแล้วครับเพิ่งเสร็จสิ้นไปครับ ตอนนี้ยอดใช้ก็ 3,000 ครั้งแล้วครับ ก็กำลังเก็บ Record ต่อไปเรื่อย ๆ ครับ เป็นยอดรวมครับอาจารย์ 3,000 ครั้ง ติดตั้งเสร็จครบ 100 เครื่องเมื่อ 1 เดือนที่แล้ว ตอนเดือนกันยายนรายงานของบอร์ด ก็เป็นข้อมูลที่ประเมิน Impact อีกทีครับว่าเกิด Impact อย่างไรบ้างครับ ส่วนสุดท้าย อันนี้เป็น TOPs 3 ครับ กระทบเมื่อกี้ ดร.โป้งรายงานแล้วคือ เข้าจำหวัดนำร่องอันแรกไม่ได้ ก็ต้องถอยไปเล็กน้อยนะครับ ส่วนอันอื่นยัง Oparate ได้ น่าจะตามแผนที่จะเข้าไปใช้ประโยชน์นะครับ คาดว่าจะไปถึงผู้ใช้ครับ โดยรวม คือ ปีนี้ งานที่สร้างเครือข่ายค่อนข้างจะติดขัดเหมือนกันครับเพราะมันจัดไม่ได้ เดี๋ยวมันจะมีงาน Big Roctก็เดี๋ยวเดือนหน้าลองดูว่าผลตอบรับจะเป็นอย่างไรครับ ประมาณนี้ครับ</w:t>
      </w:r>
    </w:p>
    <w:p>
      <w:pPr>
        <w:pStyle w:val="BodyText"/>
      </w:pPr>
      <w:r>
        <w:t xml:space="preserve">(ประธาน) เรียนเชิญท่านกรรมการนะคะ ถ้ามีคำถามหรือข้อสังเกตจุดใด ค่ะ แต่ละงานก็จะมีผลกระทบนะคะ เรียนเชิญค่ะ</w:t>
      </w:r>
    </w:p>
    <w:p>
      <w:pPr>
        <w:pStyle w:val="BodyText"/>
      </w:pPr>
      <w:r>
        <w:t xml:space="preserve">(ผู้เข้าร่วมประชุมชาย) ผมหมอสุวิทย์นะครับ อยากจะให้ สวทช. ทั้งองค์กรนะ อาจจะทำอยู่แล้วก็ได้ มีสแตนดาร์ด สำหรับให้ทุกองค์… สวทช. ที่จ้องจะต้องจัด Face to Face Group educational community อะไรทั้งหลเพื่อเป็นเกณฑ์หรือเป็นคู่มือว่าตอนนี้มันเปิดแล้วนะ ให้ใช้สถานที่ได้แล้วนะ เพราะฉะนั้น เราถ้าจำเป็นที่จะต้องมีการประชุมแบบพบปะกันจริง ๆ นี่ เราสามารถทำได้ แต่ขอให้ปฏิบัติตามเงื่อนไขต่าง ๆ เหล่านี้ชัดเจนนะครับ เพื่อไม่ให้งานที่เราว่านี่มัน Delay คือในช่วงโควิดนี่ สวทช. ควรจะมีเป้าหมาย 3 อย่างนะครับ 1. งานที่ทำอยู่ไม่ดีเลย์ 2. งานที่จะเริ่มใหม่เริ่มตามกำหนด 3. มีโอกาสใหม่ ๆ เกิดขึ้นจากโควิด คือมองหาทางออกจากโควิด3 เป้าอย่างนี้ทั้งนั้น ถ้าทำได้ 3 เป้าอย่างนี้พิเศษที่สุดครับ …</w:t>
      </w:r>
    </w:p>
    <w:p>
      <w:pPr>
        <w:pStyle w:val="BodyText"/>
      </w:pPr>
      <w:r>
        <w:t xml:space="preserve">(ประธาน) ขอบพระคุณค่ะอาจารย์คะ ก็เป็นข้อแนะนำที่สำคัญมาก ๆ นะค พวกเราในทีมบริหารก็หารือกัน ก็คิดว่านะคะ Practice เรื่องของ Standard Guidlineมีประโยชน์มากค่ะ เพราะคิดว่าตอนนี้งานของเราดีเลย์ไปจริง ๆ แต่ก็พยายามจะแคชอัพวิธีการอื่นนะคะ … เป็นส่วนหนึ่ง อย่างที่อาจารย์ได้แนะไว้ รวมถึงดร. พสุนี่อย่างไรก็ต้อง Face to Face เรียนเชิญอาจารย์ลดดาคะ่</w:t>
      </w:r>
    </w:p>
    <w:p>
      <w:pPr>
        <w:pStyle w:val="BodyText"/>
      </w:pPr>
      <w:r>
        <w:t xml:space="preserve">(ผู้เข้าร่วมประชุมหญิง) คือ เมื่อวานนี้ก็ได้ไปประชุมกับกรมกิจการผู้สูงอายุนะคะ เราจะพูดถึงเรื่องมาตรฐานในช่วงโควิดนะคะ และ 1 ในสถานที่ที่ป้องกันอย่างเข้มงวด มันมี Guildline อะไรมานี่นะคะ ระบบต่าง ๆ เหล่านี้ ยิ่งเห็นว่าระบบเหล่านี้ไม่ต้องไปถึงผู้สูงอายุนี่ จะมีความสำคัญ แต่ถ้าระบบนี้นี่ปัญหาว่ามันคือต้องทดสอบ ทดสอบแล้วรวมทั้งการวัดผลของตัวผู้สูงอายุด้วย ในการที่จะได้รับเอาต์คัมที่ก็อยากจะลองให้ทางทีมวิจัยลองไปศึกษาดูคู่มือของเขา คือ คู่มือของเขานี่ มันเป็น General ก็จริง เราก็กำลังจะพยายามจะทำให้เป็นสเปกติฟิกมากขึ้น มากขึ้นนะคะ ไม่ใช่ Genaral ทั่วไป หรืออาคารสงเคราะห์ทั่วไป มันมีความเสี่ยงอะไรบ้างกับผู้สูงอายุที่อยู่รวมกับเป็นกลุ่มก้อนอย่างนั้นนะคะ แล้วถ้าหากว่าสามารถพัฒนาโปรแกรมแบบนี้ที่อยู่ห่าง ๆ ได้ มันจะเป็นประโยชน์ในแง่กับการใช้สถานสงเคราะห์ สถานบริบาร มีทั้งหลายภาคส่วน เอกชนเยอะแยะเลยนะคะ ที่จะทำให้ผู้สูงอายุที่ได้รับการดูแลอยู่ในบ้าน ได้รับการดูแลในบ้าน ในศูนย์เหล่านั้นปลอดภัย แต่ว่าอย่างไรก็ตามมันต้องผ่านการทดสอบ ก็ฝากทีมวิจัยไปทางคู่มือเขาแล้วก็ทางกรมเองที่ทำเราจะทบทวนนะคะ แล้วก็วิเคราะห์คู่มือแล้วก็ออกคำแนะนำที่สเปกซิฟิกมากขึ้น สำหรับผู้สูงอายุ ในต่างประเทศนี่ตายกันเป็นเบือเลยนะคะ บ้านเรายังไม่มีค่ะ ขอบคุณค่ะ</w:t>
      </w:r>
    </w:p>
    <w:p>
      <w:pPr>
        <w:pStyle w:val="BodyText"/>
      </w:pPr>
      <w:r>
        <w:t xml:space="preserve">(ประธาน) ค่ะ ขอบคุณนะคะ</w:t>
      </w:r>
    </w:p>
    <w:p>
      <w:pPr>
        <w:pStyle w:val="BodyText"/>
      </w:pPr>
      <w:r>
        <w:t xml:space="preserve">(ผู้เข้าร่วมประชุมชาย) ผมขอเสริมนะครับ</w:t>
      </w:r>
    </w:p>
    <w:p>
      <w:pPr>
        <w:pStyle w:val="BodyText"/>
      </w:pPr>
      <w:r>
        <w:t xml:space="preserve">(ประธาน) ค่ะ เรียนเชิญค่ะ</w:t>
      </w:r>
    </w:p>
    <w:p>
      <w:pPr>
        <w:pStyle w:val="BodyText"/>
      </w:pPr>
      <w:r>
        <w:t xml:space="preserve">(ผู้เข้าร่วมประชุมชาย) อย่างที่ยุโรป อย่างที่คุณหมอลัดดาว่า ผู้สูงอายุตายเยอะ ตาย 2 ส่วนนะครับ คือตายอยู่ในศูนย์ดูแลผู้สูงอายุ เพราะว่าคนที่ดูแลผู้สูงอายุนี่ เชื้อเข้าไประบาด ไปเผยแพร่ อีกส่วนหนึ่งคือตายอยู่ที่บ้าน คือที่บ้านมีผู้ดูแลผู้สูงอายุไปที่บ้านเหมือนกันนะ แล้วเมืองนอกนี่ ป่วยเขาไม่ให้มาโรงพยาบาล ถือว่าส่วนใหญ่ป่วยแล้วอาการไม่เยอะ ให้เยอะก่อนค่อยมา ผู้สูงอายุนี่ไม่ทันได้มา ตายไปก่อนแล้ว บางแห่งนะครับผมกำลังเช็กข้อมูลอยู่ว่าจริงไม่จริง เขาบอกว่า ถ้าผู้สูแล้วต้องใช้ออกซิเจน ไอซียู เขาให้มอร์ฟีนกับ… ให้หลับสยาบไปเลย ถือเป็นการุณยฆาตเลยนะ แต่บ้านเราคงไม่ทำแบบนั้น ทีนี้บ้านเรานี่ ผู้สูก็มีอยู่ที่ศูนย์ดูแลเป็นผู้สูงอายุที่มีฐานะหน่วยลูกเต้าพอจ่ายไหว ก็ไปอยู๋เอกชน ที่ไม่มีญาติโยมก็ไปอยู่สถานสงเคราะห์ ตรงนั้นก็เป็นปัญหา แต่เป็นส่วนน้อย ผู้สูงอายุส่วนใหญ่อยู่บ้าน มีระบบนะครับที่สนับสนุนทางการเงิน ให้มี Care Giver อะไรต่าง ๆ เข้าไป ผมว่า เรานี่ สวทช. นี่ คือวิจัยพัฒนาเครื่องมือ อุปกรณ์ และบริการ น่าจะเข้าไปดูว่า เตรียมการไว้นะครับ เพราะ Second wave แล้วถ้ามี Third Wave มา ไม่รู้นี่ มี Wave ใหญ่เกิดขึ้นนี่ แล้วมันไปไกลทั่วประเทศนี่ ผู้สูงอายุที่ติดเตียงอยู่บ้านนี่จะทำอย่างไร นะครับ จะมี Internet of Thing อะไรก็แล้วแต่ที่เป็นดิจิทัลนี่ ที่จะช่วย หรือเทคโนโลยีอื่น ๆ นี่ที่จะช่วยผู้สูงอายุที่ส่วนใหญ่อยู่ที่บ้านนี่ ปลอดภัยจากลูกหลาน หรือคนภายนอก ที่จะเอาเชื้อเข้าไปหาเขานะครับ อันนี้ Challenge มากนะครับ … ไทยนี่ อย่างบ้านผมอยู่กัน 10 คน 12 คนน่ะจริง ๆ น่ะ มีผู้สูงอายุเกิน 70 อยู่ 2 คน ผู้สูงอายุ นะ มีคนหนุ่มคนสาวที่ทำงานอยู่ข้างนอกนี่อยู่ 4 คน และมีเด็กเล็กไปเรียนหนังสือกำลังจะไปเปิดโรงเรียนไปเรียนหนังสืออีก 2 คน แล้วก็ยังมีคนมาส่งของคนอะไรต่าง ๆ เยอะแยะเลย จะทำอย่างไรที่เรามีเทคโนโลยีอะไรที่จะทำให้ผู้สูงอายุเหล่านี้ นะ ซึ่งถ้าเรามีการวางศึกษาวิจัยและพัฒนาระบบโดยเครื่องมืออะไรบางอย่างเหล่านี้ เดี๋ยวมันจะมีอย่างอื่นอะไรมากอีก มันจะมี COVAC CO อะไรมาเยอะแยะเลย ได้หยิบมาใช้ได้เลยครับ</w:t>
      </w:r>
    </w:p>
    <w:p>
      <w:pPr>
        <w:pStyle w:val="BodyText"/>
      </w:pPr>
      <w:r>
        <w:t xml:space="preserve">(ประธาน) ขอบคุณอาจารย์มากค่ะ</w:t>
      </w:r>
    </w:p>
    <w:p>
      <w:pPr>
        <w:pStyle w:val="BodyText"/>
      </w:pPr>
      <w:r>
        <w:t xml:space="preserve">(ผู้เข้าร่วมประชุมชาย) ครับ ผมอาจารย์บรรจง</w:t>
      </w:r>
    </w:p>
    <w:p>
      <w:pPr>
        <w:pStyle w:val="BodyText"/>
      </w:pPr>
      <w:r>
        <w:t xml:space="preserve">(ประธาน) ค่ะเรียนเชิญอาจารย์บรรจงค่ะ</w:t>
      </w:r>
    </w:p>
    <w:p>
      <w:pPr>
        <w:pStyle w:val="BodyText"/>
      </w:pPr>
      <w:r>
        <w:t xml:space="preserve">(ผู้เข้าร่วมประชุมชาย) ครับประเด็นเรื่องเกี่ยวกับทางด้าน Troma ครับ เรื่องเกี่ยวกับการดีไซน์ implant ที่จะใช้ในผู้ป่วยในทางออโธปิทิกส ต่าง ๆ นะครับ อยากกราบเรียนอย่างนี้นะครับ กว่าเราจะมีประเด็นอันหนึ่งที่ติดขัด ก็คือเรื่องเกี่ยวกับ Multi Center หรือ Trial ถ้าเรา Approve หลาย ๆ โรง โดยเฉพาะอย่างยิ่งโรงเรียนแพทย์นี่ เขาจะมีการพิจารณาค่อนข้างสตริก ถ้ามีหลาย ๆ โรงพยาบาลหลาย ๆ มหาวิทยาลัยนี่ ก็จะมีโอกาสดีเลย์นิดหนึ่ง วิธีการที่ผมกราบเรียนไว้ที่เคยมีเคยประชุม ก็คือย่าใช้ในจำนวนที่มาก หาคีย์ ยูนิเวอร์ซิตี้ โรงก็พอแล้ว ประเด็นที่จะช่วยให้มันไปได้เร็วขึ้นนะครับ ก็คือว่า Key Medical School ที่ Contect นี่ ยกตัวอย่างเช่น ที่ศิริราชนี่ เขาจะมีลูกศิษย์ลูกหากระจายไปอยู่ตามโรงพยาบาลภูมิภาคต่าง ๆ สามารถที่จะ Pickup ที่มีลูกศิษย์ไปอยู่นะครับ แล้วก็ใครที่จะมีเคสเยอะ ๆ นี่ Contect เขา แล้วให้เขาดีเฟอร์กลับมานะครับ จะเป็นประโยชน์มากตรงส่วนนี้ หรือถ้ามีโรงเรียน โรงพยาบาล โรงพยาบาลที่เป็นโรงพยาบาลศูนย์ที่มีคนไข้เยอะ ๆ นะครับ เขา Attack หรือ มีความร่วมมือร่วมกัน โดยใช้ลักษณะของ Protocal ของ IRB ที่โรงเรียนแพทย์ได้ดูอย่างรอบคอบแล้ว ประยุกต์ใช้หรือว่า Approse ซึ่งการพิจารณาในการทำ Study ในคน ของโรงพยาบาลศูนย์จะมีความยืดหยุ่นมากกว่า แล้วก็จะมีเคส หรือโรงพยาบาลอยู่กลางใจเมืองนี่ จะน้อยนะครับ อย่างกรณีของธรรมศาสตร์ และ มอ. นี่ ยังมี Protencial จะมีลูกศิษย์ลูกหาที่อยู่โรงพยาบาล ถ้ามีคีย์เพอเซิล ที่ประสานงานลูกศิษย์ลูกหาชวนเขามาเป็นพันธรมิตร มัน… ได้เร็วขึ้นนะครับ ก็ฝากเป็นข้อแนะนำนะครับ</w:t>
      </w:r>
    </w:p>
    <w:p>
      <w:pPr>
        <w:pStyle w:val="BodyText"/>
      </w:pPr>
      <w:r>
        <w:t xml:space="preserve">(ประธาน) ขอบพระคุณค่ะ ก็ขอทางอาจารย์วันทนีย์ ทางทีมวิจัย มีประโยชน์มากซึ่งจะทำให้งานของเราหรือไม่ก็ดีเลย์น้อยที่สุดนะครับ</w:t>
      </w:r>
    </w:p>
    <w:p>
      <w:pPr>
        <w:pStyle w:val="BodyText"/>
      </w:pPr>
      <w:r>
        <w:t xml:space="preserve">(ผู้เข้าร่วมประชุมชาย) ขอถามนิดหนึ่งจาก Diagram</w:t>
      </w:r>
    </w:p>
    <w:p>
      <w:pPr>
        <w:pStyle w:val="BodyText"/>
      </w:pPr>
      <w:r>
        <w:t xml:space="preserve">(ผู้เข้าร่วมประชุมชาย) ขอถามนิดหนึ่งครับ ที่อาจารย์บรรจงพูดนะครับ คือท่านรัฐมนตรีสุวิทย์ Inyourteen มีสถานพยาบาลใช้ทำ Clinical Trial แล้วก็มี Clinical Trial Center นี่นะ แล้วก็มาใช้โรงพยาบาลของกรมการแพทย์ด้วยก็ได้หรือโรงพยาบาลของพระมงกุฎ เราก็มีการประชุมกัน เพื่อทำ Join ทำ IRB System กันนะครับ ซึ่งอาจารย์บรรจงให้ข้อคิดเห็น ข้อเสนอแนะเป็นอย่างดี มัลติเซนเตอร์ ในเรื่องยารักษาโควิดแล้ว ซึ่งปรากฏว่า IRB นี่ ถ้ามี 3 สถาบันนี่นะครับ ใช้เวลา 6 เดือนอะไรอย่างนี้ อันนี้ 2 เดือนเขาเสร็จแล้ว Appover นี้เป็นตัวอย่างของการที่ กันจนกระทั่งเขาไว้วางใจ อย่างที่อาจารย์บรรจงบอกเป็นลูกศิษย์ลูกหากัน เป็นอะไรกัน แล้วเขารู้ระบบกันเขาไว้วางใจกันบ้าง ถ้ามีใครต้องการใช้ที่… นะ หรือร่วมกับโรงพยาบาลอื่นร่วมกับโยะีโดยระบบของ TOT ซึ่งทานอาจารย์บรรจงได้ช่วยไปวางระบบไว้ให้นี่ อันนี้จะทำให้งานของเราระบบเร็วขึ้นครับ Over to you ครับ</w:t>
      </w:r>
    </w:p>
    <w:p>
      <w:pPr>
        <w:pStyle w:val="BodyText"/>
      </w:pPr>
      <w:r>
        <w:t xml:space="preserve">(ประธาน) ไม่ทราบว่าอาจารย์วันทนีย์มีใครไปอยู่ในคณะกรรมการ หรือคณะทำงาน</w:t>
      </w:r>
    </w:p>
    <w:p>
      <w:pPr>
        <w:pStyle w:val="BodyText"/>
      </w:pPr>
      <w:r>
        <w:t xml:space="preserve">(อาจารย์วันทนีย์) ไม่มีค่ะ แต่เราได้คุยกับกลุ่มที่โรงพยาบาลรามาฯ คุณหมอที่ทำเรื่องพวก Clinical Trial อยู่ ก็คงต้องขอคำแนะนำ และคำปรึกษาโดยตรงจากอาจารย์ บรรจงนะคะ ถ้ากรณีที่เราคิดว่าสามารถที่จะใช้กลุ่มของโยทีอินโนเวชั่นทางทีมก็ประสานกับทางอาจารย์บรรจงต่อไปนะคะ เมื่อกี้ยินดีครับ อย่างนี้ครับ เขามีออฟฟิศนะ เขามีผู้จัดการอยู่นะครับ หัวหน้าผู็จัดการชื่อคุณน้ำฝน Secondment แล้วก็รองผู้จัดการนี่ ชื่อคุณน้ำฟ้า เซกเคิลเมนท์ NIA นะครับ ทำงานร่วมกัน ถ้าติดต่อติดต่อคุณน้ำฝน ถ้าเป็นเรื่อง Clinical Trail นะครับ แล้วท่านจะเชื่อมโยงให้หมดเลย</w:t>
      </w:r>
    </w:p>
    <w:p>
      <w:pPr>
        <w:pStyle w:val="BodyText"/>
      </w:pPr>
      <w:r>
        <w:t xml:space="preserve">(ประธาน) ขอบพระคุณค่ะ ขอถามกลับมาที่ไดอะแกรมบนจอนะคะ ภาพที่เห็นกรอบสีแดง คือแผนเดิมหรือว่าแผนใหม่คะ</w:t>
      </w:r>
    </w:p>
    <w:p>
      <w:pPr>
        <w:pStyle w:val="BodyText"/>
      </w:pPr>
      <w:r>
        <w:t xml:space="preserve">(ผู้เข้าร่วมประชุมชาย) แผนเดิมครับ ตำแหน่งเดิม ยังไม่ได้มาร์กตำแหน่งใหม่ครับ</w:t>
      </w:r>
    </w:p>
    <w:p>
      <w:pPr>
        <w:pStyle w:val="BodyText"/>
      </w:pPr>
      <w:r>
        <w:t xml:space="preserve">(ประธาน) ถ้าอย่างนั้นคิดว่าอยากจะขอเสนอแนะลองมาร์กแผนใหม่ อย่างที่อาจารย์สุวิทย์ได้ชาร์เรนท์ เราทั้งหมด ว่า สวทช. ว่างาน Deley แต่ทำอย่างไรเราถึงจะ Optimize Delay หรือไม่ก็ต้องสปีอัปด้วย Approve อื่น หลุดเป้าหมายนะคะ ก็ขอแนะนำสำหรับแผนใหม่ควรจะอยู่ในไดอะแกรมด้วยนะคะ ท่านอื่นมี ข้อคิดเห็นหรือข้อเสนอแนะใด ๆ ไหมคะอาจารย์วันทนีย์มีอะไรเพิ่มเติมไหมคะ ถ้ายังไม่มีวาระนี้จะเป็นวาระเพื่อทราบนะคะ มติที่ประชุมก็รับทราบค่ะ เรียบเชิญต่อนะคะ</w:t>
      </w:r>
    </w:p>
    <w:p>
      <w:pPr>
        <w:pStyle w:val="BodyText"/>
      </w:pPr>
      <w:r>
        <w:t xml:space="preserve">(อาจารย์วันทนีย์) ต่อไวาระที่ 6 นะคะ ก็จะขอแจ้งกำหนดการประชุมครั้งที่ 4 นะคะ ก็จะเป็นวันที่วันพฤหัสบดี ที่ 24 กันยายน 2563 เวลา 9.00-12.00 น. ที่ห้องประชุมปทุมา NECTEC ค่ะ</w:t>
      </w:r>
    </w:p>
    <w:p>
      <w:pPr>
        <w:pStyle w:val="BodyText"/>
      </w:pPr>
      <w:r>
        <w:t xml:space="preserve">(ประธาน) ค่ะ</w:t>
      </w:r>
    </w:p>
    <w:p>
      <w:pPr>
        <w:pStyle w:val="BodyText"/>
      </w:pPr>
      <w:r>
        <w:t xml:space="preserve">(ผู้เข้าร่วมประชุมชาย) ประธานครับผมขอเสนอความเห็นนิดหนึ่งนะครับตรงนี้ครับ</w:t>
      </w:r>
    </w:p>
    <w:p>
      <w:pPr>
        <w:pStyle w:val="BodyText"/>
      </w:pPr>
      <w:r>
        <w:t xml:space="preserve">(ประธาน) เรียนเชิญค่ะ</w:t>
      </w:r>
    </w:p>
    <w:p>
      <w:pPr>
        <w:pStyle w:val="BodyText"/>
      </w:pPr>
      <w:r>
        <w:t xml:space="preserve">(ผู้เข้าร่วมประชุมชาย) คราวหน้าที่มาเสนอนี่ อยากจะให้ช่วยนำเสนอไคทีเรียหลักเกณฑ์ในการที่เราจะคัดเลือก ในการที่เราจะลงทุนพัฒนาวิจัย เทคโนโลยีเพื่อว่าใช้ในอนาคตว่าเรา ผมเชื่อว่าเราเอามาดูกันหน่อยเพื่อให้กรรมการใหม่ ๆ นี่เขารู้นะว่าอ๋อนี่นะ ที่เขาทำเริ่มนี้ เพราะเขามีไคทีเรีย อันนี้น่าจะทำ อันนี้ไม่น่าจะทำอันที่ 2 ก็คือว่าหลักเกณฑ์ในการพิจารณาในช่วงของการพํฒนาทั้งหมดนี่ ถึงขีดเป็นตอนแต่ละขั้นแต่ละตอนนี่ในการดูว่า ควรจะไปต่อ หรือไม่ควรจะไปต่อย่างไรบ้าง เพื่อเราจะได้ใช้เป็นเครื่องมือ ทั้งโครงการเราแพลนไว้ 150 ล้าน ผ่านไป Phase ที่ 1 5 ล้าน ไปไม่รอดแล้ว No Go แล้ว จะได้เอาเงินไปทำอย่างอื่น บางคนไปถึงเฟส 3 แล้ว No go ก็ได้นะคะ อย่างด้านการวิจัยทางการแพทย์นี่เยอะเลย ถ้าไปถึงมนุษย์แล้วนี่ อย่างวัคซีนถ้ายังไม่ไปถึงมนุษย์นี่ 7 เปอร์เซ็นต์เท่านั้นที่มีโอกาสสำเร็จ ถ้าไปถึงมนุษย์แล้วนี่ เพิ่มมาเป็น 17 เปอร์เซ็นต์ที่โอกาสสำเร็จ โอกาสล้มเหลวนี่เยอะมากเลย อันนี้ถ้าเรามี Go No Go เราจะได้ไม่อินเวสเงินโดยที่ไม่จำเป็นนะสุดท้าย คือว่าในช่วงโควิดนี่ประเทศไทยไม่เิดน่ะ แต่ทั่วโลกนี่เขาเกิดวิกฤตกันมากเลย โดยเฉพาะที่มีเคสเยอะนี่ คือวิกฤตนี่ไม่มีออคซิเจนเป็นตัวสำคัญเลยนะ ที่อาการปานกลางจนถึงรุนแรงนะครับ ถ้าไม่มีออกซิเจน ซัพพลายก็ตายอย่างเดียว Oxgen supply ก็มีโอกาสรอด อีกอันที่ใช้กันเยอะ ก็คือออกซิเจนคอนเดเตอร์คือเครื่องทำออกซิเจนนั้นเอง ไม่น่าจะยากอะไร เมืองไทยก็มีขาย ผมไม่แน่ใจว่ามีการผลิตหรือเปล่านะ แล้วก็แล้วไปควรจะไปดูสักหน่อยหนึ่ง อย่างราคาก็จะประมาณ 20,000 -30,000 10 ลิตร ตรงนี้นี่ไม่ได้ใช้แค่คนไข้โควิดอย่างเดียวนะ มันใช้คนไข้ที่เป็นโรคหอบ อุดตันเรื้อรัง คนไข้หอบหืด คนไข้ระยะสุดท้าย คนไข้ติดเตียงอะไรต่าง ๆ นี่ อันนี้ก็มีมากขึ้นเรื่อย ๆ อันนี้ก็อยากจะฝากช่วยพิจารณาว่ามันเหมาะไหม นี่เป็นสิ่งที่แล้วถ้าเรามีไคทีเรียในการเลือกสิ่งที่เราควรจะทำนี่ นะครับ เราก็จะได้เอา criteria นั้นมาจัดว่า เอ๊ะอันนี้มันควรจะทำไม่ทำ มันควรจะลงทุนไม่ลงทุนนะ แล้วก็อยากจะให้ A-MED Center ช่วยไปดูศูนย์อื่น ๆ ของ สวทช. น่ะ ว่าอะไรที่มันเกี่ยวข้องกับงานของ A-MED นะครับ ว่าจะไปเชื่อมโยงกันได้ไหม เช่น ผมทราบว่า NECTEC นี่ รับโจทย์จาก สปสช. มา ให้ทำเครื่อง Automate เขาทำไประดับหนึ่งแล้ว เห็นทดลองที่ธรรมศาสตร์ มีอะไรจะมาร่วมมือกันไหม แล้วก็ทำอย่างไรถึงจะเร็ว อย่างที่เรากำลังทำวิจัยอยู่นี่ ให้ทำน้ำยาล้างไตท้องคนที่ไตวายเรื้อรังระยะสุดท้ายนี่ มาเสนอแล้ว ยังไม่ต้องวิจงวิจัยอะไรทดลองอะไรหรอก เดี๋ยวฉันจะเอาเครื่องมาตั้งให้ฟรี ๆ เลย แต่คุณต้องซื้อน้ำยาของฉันนะ ราคาเดิมนี่ละ แต่เอาเครื่องมาตั้งให้ฟรี ๆนะครับ ถ้าเผื่อเป็นอย่างนั้นนี่บริษัทนั้นก็ต้องไปซื้อเครื่องมา มาตั้งให้ มีคนทำอย่างนี้ ล้างไตช่องท้องนี่ 30,000 กว่าคนเลยนะทั่วประเทศนี่ ถ้าเราสามารถทำออกมาได้ทันนี่ แล้วบริษัทนี้มาใช้ของเรา มันก็มีตลาดทันที 3 หมื่นกว่าเครื่อง ทันทีเลยนะ เป็นอุตสาหกรรมได้ทันที ที่เรา ความเชื่อมโยงระหว่างศูนย์ A-MED กับศูนย์ต่าง ๆ ของ สวทช. แล้วก็ผู้ค้ารายใหญ่ คือ สปสช.</w:t>
      </w:r>
    </w:p>
    <w:p>
      <w:pPr>
        <w:pStyle w:val="BodyText"/>
      </w:pPr>
      <w:r>
        <w:t xml:space="preserve">(ประธาน) ขอบพระคุณค่ะ อย่างเครื่องล้างไต แล้วก็งานต่าง ๆ ที่เกี่ยวข้องตอนนี้อยู่ใน Scopes งาน ของ A-MED นะคะ อยากจะอธิบายเรียนเพิ่มเติม เชิญค่ะ</w:t>
      </w:r>
    </w:p>
    <w:p>
      <w:pPr>
        <w:pStyle w:val="BodyText"/>
      </w:pPr>
      <w:r>
        <w:t xml:space="preserve">(อาจารย์วันทนีย์) งานเครื่องล้างไตก็ตอนนี้ทาง ดร.เดโชนะคะ ตอนนี้ก็อยู่ที่ A-MED ค่ะ ดำเนินงานอยู่นะคะ ก็เตรียมที่จะออกเวอร์ชัน 3 นะคะ แล้วก็นำไปทดสอบที่ธรรมศาสตร์อีกรอบหนึ่ง จากนั้นก็มีการคุยกับ สวรส. ที่จะทำเรื่องของการทดสอบพร้อมกัน ที่เคยเรียนคุณหมอไว้ ยังเช็กกับ สวรส. อยู่อยู่นะคะ ค่ะ</w:t>
      </w:r>
    </w:p>
    <w:p>
      <w:pPr>
        <w:pStyle w:val="BodyText"/>
      </w:pPr>
      <w:r>
        <w:t xml:space="preserve">(ประธาน) ขอบคุณอาจารย์สุวิทย์นะคะ ก็เรียนอาจารย์เพิ่มนะคะ</w:t>
      </w:r>
    </w:p>
    <w:p>
      <w:pPr>
        <w:pStyle w:val="BodyText"/>
      </w:pPr>
      <w:r>
        <w:t xml:space="preserve">(ประธาน) ค่ะ</w:t>
      </w:r>
    </w:p>
    <w:p>
      <w:pPr>
        <w:pStyle w:val="BodyText"/>
      </w:pPr>
      <w:r>
        <w:t xml:space="preserve">(ผู้เข้าร่วมประชุมชาย) รีบเช็กกับ สปสช. นะครับ ถ้าบริษัทเขาจะมาลงให้ 30,000 เครื่องนี่ ของเรานี่มันจะทันการทันเวฃาไหม ถ้าไม่ทันการไม่ทันเวลา เขาไปอิมพอร์ตจากข้างนอกมา 30,000 เครื่องนี่ มันก็แทบจะปิดตลาดของงประเทศไทยเลยนะ เพราะฉะนั้นต้องรีบเลยระคะ</w:t>
      </w:r>
    </w:p>
    <w:p>
      <w:pPr>
        <w:pStyle w:val="BodyText"/>
      </w:pPr>
      <w:r>
        <w:t xml:space="preserve">(ประธาน) ขอบคุณอาจารย์สุวิทย์นะคะ ตอนนี้ A-MED ก็รับบทบาทสำคัญมากนะคะ ในการอินทิเกรดกับสิ่งอำนวยความสะดวก เครื่องมือการแพทย์สวทช. นะคะ งานที่อยู่ที่ศูนย์ต่าง ๆ ก็จะมารวมรบ Intergrate ร่วมกัน อยู่ที่ A-MED เราสามารถจะ maximize สถานการณ์รับมือได้ทัน ดีกว่าที่จะแยกหรือกระจายกัน ก็ขอเรียนอาจารย์สุวิทย์เพื่อทราบ จากคำแนะนำของอาจารย์ก็คิดว่าน่าจะเป็นอีก 2 ชาเลนจน์ นะคะ สำหรับเตรียมการในครั้งหน้า ฝากอาจารย์วันทนีย์นะคะ หลักเกณฑ์ไคทีเรียที่จะเลือกงานที่เราจะสนับสนุนผ่าน A-MED นะคะ ขอเรียก 2 เป็นสเตทเกตคล้าย ๆ State gate Analyze แล้วก็คำแนะนำส่วนที่ 3 นะคะ ก็ขอทางทีม A-MED ช่วยนำไปศึกษาวิเคราะห์นะคะ ว่าเราจะสามารถพัฒนาได้ในประเทศไทย น่าจะครบถ้วนนะคะ ที่ประชุม…</w:t>
      </w:r>
    </w:p>
    <w:p>
      <w:pPr>
        <w:pStyle w:val="BodyText"/>
      </w:pPr>
      <w:r>
        <w:t xml:space="preserve">(ผู้เข้าร่วมประชุมชาย) ท่านอาจารย์ครับ</w:t>
      </w:r>
    </w:p>
    <w:p>
      <w:pPr>
        <w:pStyle w:val="BodyText"/>
      </w:pPr>
      <w:r>
        <w:t xml:space="preserve">(ประธาน) เรียนเชิญค่ะ</w:t>
      </w:r>
    </w:p>
    <w:p>
      <w:pPr>
        <w:pStyle w:val="BodyText"/>
      </w:pPr>
      <w:r>
        <w:t xml:space="preserve">(ผู้เข้าร่วมประชุมชาย) ครับ วันที่ 24 นี้ ขอเป็นออนไลน์มิตติงได้ไหมครับ เพราะว่าวันนั้นช่วงเช้าจะมีภารกิจ มีกิจกรรมค่อนข้างเยอะนิดหนึ่ง</w:t>
      </w:r>
    </w:p>
    <w:p>
      <w:pPr>
        <w:pStyle w:val="BodyText"/>
      </w:pPr>
      <w:r>
        <w:t xml:space="preserve">(ประธาน) หรือจะปรับเวลาเป็นช่วงบ่าย แต่ก็ยัง Online Meeting ได้ค่ะ</w:t>
      </w:r>
    </w:p>
    <w:p>
      <w:pPr>
        <w:pStyle w:val="BodyText"/>
      </w:pPr>
      <w:r>
        <w:t xml:space="preserve">(ผู้เข้าร่วมประชุมชาย) ถ้าเป็นออนไลน์มิตติงตอนเช้าก็สะดวก</w:t>
      </w:r>
    </w:p>
    <w:p>
      <w:pPr>
        <w:pStyle w:val="BodyText"/>
      </w:pPr>
      <w:r>
        <w:t xml:space="preserve">(ประธาน) ตอนเช้านะคะ ค่ะ ท่านประธานครับ ผมอยากจะเสนอการประชุมออนไลน์ Continue Online Meeting คืออยากทำเป็นตัวอย่างเลย เพื่อเราก็สามารถทำมิตติงได้อย่างมีประสิทธิภาพ ช่วย Social Distancing คุณภาพชีวิตดีขึ้นไม่ต้องติดรถอยู่บนถนนนะครับ</w:t>
      </w:r>
    </w:p>
    <w:p>
      <w:pPr>
        <w:pStyle w:val="BodyText"/>
      </w:pPr>
      <w:r>
        <w:t xml:space="preserve">(ประธาน) ค่ะ อาจารย์ รับค่ะ ทาง ผพบ. เองก็พูดเช่นเดียวกัน Message เดียวกันเลยที่ สวทช. เราจะใช้การออนไลน์มิตติงต่อไปนะคะ ขอบพระคุณค่ะ คิดตรงกันค่ะ โดยส่วนตัวก็เห็นด้วยค่ะ ถ้าไม่มีข้อคิดเห็นอื่น ๆ นะคะ ครบถ้วนสำหรับการประชุมในวันนี้นะคะ ก็ขออนุญาตเป็นประธานแทน ผพว. ทำหน้าที่เป็นประธาน ขอบพระคุณทุกท่านและสวัสดีค่ะ</w:t>
      </w:r>
    </w:p>
    <w:p>
      <w:pPr>
        <w:pStyle w:val="BodyText"/>
      </w:pPr>
      <w:r>
        <w:t xml:space="preserve">(ผู้เข้าร่วมประชุมชาย) ขอบคุณครับสวัสดีนะครับ</w:t>
      </w:r>
    </w:p>
    <w:p>
      <w:pPr>
        <w:pStyle w:val="BodyText"/>
      </w:pPr>
      <w:r>
        <w:t xml:space="preserve">(ประธาน) ขอบคุณค่ะ</w:t>
      </w:r>
    </w:p>
    <w:p>
      <w:pPr>
        <w:pStyle w:val="BodyText"/>
      </w:pPr>
      <w:r>
        <w:t xml:space="preserve">[สิ้นสุดการถอดความ]</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บริหารศูนย์วิจัยเทคโนโลยีสิ่งอำนวยความสะดวกและเครื่องมือแพทย์ครั้งที่ 3/2563</dc:title>
  <dc:creator/>
  <cp:keywords/>
  <dcterms:created xsi:type="dcterms:W3CDTF">2021-03-23T08:45:52Z</dcterms:created>
  <dcterms:modified xsi:type="dcterms:W3CDTF">2021-03-23T08: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มิถุนายน 2563 เวลา 08.50 น.</vt:lpwstr>
  </property>
  <property fmtid="{D5CDD505-2E9C-101B-9397-08002B2CF9AE}" pid="3" name="subtitle">
    <vt:lpwstr/>
  </property>
</Properties>
</file>